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2727" w:rsidRPr="000A1BBF" w:rsidRDefault="00CF351F" w:rsidP="00252727">
      <w:pPr>
        <w:widowControl w:val="0"/>
        <w:ind w:left="4956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  <w:r w:rsidR="00252727" w:rsidRPr="000A1BBF">
        <w:rPr>
          <w:b/>
          <w:sz w:val="22"/>
          <w:szCs w:val="22"/>
        </w:rPr>
        <w:t>T.C.</w:t>
      </w:r>
    </w:p>
    <w:p w:rsidR="00252727" w:rsidRPr="000A1BBF" w:rsidRDefault="00D72103" w:rsidP="00252727">
      <w:pPr>
        <w:widowControl w:val="0"/>
        <w:ind w:left="-360" w:firstLine="360"/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 xml:space="preserve">AFYON KOCATEPE ÜNİVERSİTESİ </w:t>
      </w:r>
      <w:r w:rsidR="008C073A" w:rsidRPr="000A1BBF">
        <w:rPr>
          <w:b/>
          <w:sz w:val="22"/>
          <w:szCs w:val="22"/>
        </w:rPr>
        <w:t>SPOR BİLİMLERİ FAKÜLTESİ</w:t>
      </w:r>
    </w:p>
    <w:p w:rsidR="00252727" w:rsidRPr="000A1BBF" w:rsidRDefault="008C073A" w:rsidP="00252727">
      <w:pPr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20</w:t>
      </w:r>
      <w:r w:rsidR="001B7D9D">
        <w:rPr>
          <w:b/>
          <w:sz w:val="22"/>
          <w:szCs w:val="22"/>
        </w:rPr>
        <w:t xml:space="preserve">23-2024 </w:t>
      </w:r>
      <w:r w:rsidR="00252727" w:rsidRPr="000A1BBF">
        <w:rPr>
          <w:b/>
          <w:sz w:val="22"/>
          <w:szCs w:val="22"/>
        </w:rPr>
        <w:t xml:space="preserve">EĞİTİM - ÖĞRETİM YILI </w:t>
      </w:r>
      <w:r w:rsidR="00993E1B">
        <w:rPr>
          <w:b/>
          <w:sz w:val="22"/>
          <w:szCs w:val="22"/>
        </w:rPr>
        <w:t>BAHAR</w:t>
      </w:r>
      <w:r w:rsidR="00252727" w:rsidRPr="000A1BBF">
        <w:rPr>
          <w:b/>
          <w:sz w:val="22"/>
          <w:szCs w:val="22"/>
        </w:rPr>
        <w:t xml:space="preserve"> DÖNEMİ </w:t>
      </w:r>
    </w:p>
    <w:p w:rsidR="00252727" w:rsidRPr="000A1BBF" w:rsidRDefault="00CF351F" w:rsidP="00252727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BEDEN</w:t>
      </w:r>
      <w:r w:rsidR="00FF7713" w:rsidRPr="000A1BBF">
        <w:rPr>
          <w:b/>
          <w:sz w:val="22"/>
          <w:szCs w:val="22"/>
        </w:rPr>
        <w:t xml:space="preserve"> EĞİTİMİ</w:t>
      </w:r>
      <w:r>
        <w:rPr>
          <w:b/>
          <w:sz w:val="22"/>
          <w:szCs w:val="22"/>
        </w:rPr>
        <w:t xml:space="preserve"> VE SPOR ÖĞRETMENLİĞİ</w:t>
      </w:r>
      <w:r w:rsidR="00252727" w:rsidRPr="000A1BBF">
        <w:rPr>
          <w:b/>
          <w:sz w:val="22"/>
          <w:szCs w:val="22"/>
        </w:rPr>
        <w:t xml:space="preserve"> BÖLÜMÜ </w:t>
      </w:r>
      <w:r w:rsidR="00470858" w:rsidRPr="000A1BBF">
        <w:rPr>
          <w:b/>
          <w:sz w:val="22"/>
          <w:szCs w:val="22"/>
        </w:rPr>
        <w:t>VİZE</w:t>
      </w:r>
      <w:r w:rsidR="00252727" w:rsidRPr="000A1BBF">
        <w:rPr>
          <w:b/>
          <w:sz w:val="22"/>
          <w:szCs w:val="22"/>
        </w:rPr>
        <w:t xml:space="preserve"> SINAV PROGRAMI</w:t>
      </w:r>
    </w:p>
    <w:p w:rsidR="00D72103" w:rsidRPr="000A1BBF" w:rsidRDefault="00D72103" w:rsidP="00252727">
      <w:pPr>
        <w:jc w:val="center"/>
        <w:rPr>
          <w:b/>
          <w:sz w:val="22"/>
          <w:szCs w:val="22"/>
        </w:rPr>
      </w:pPr>
    </w:p>
    <w:tbl>
      <w:tblPr>
        <w:tblW w:w="10732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1"/>
        <w:gridCol w:w="851"/>
        <w:gridCol w:w="850"/>
        <w:gridCol w:w="4701"/>
        <w:gridCol w:w="3119"/>
      </w:tblGrid>
      <w:tr w:rsidR="00737ED6" w:rsidRPr="000A1BBF" w:rsidTr="00737ED6">
        <w:trPr>
          <w:trHeight w:val="400"/>
        </w:trPr>
        <w:tc>
          <w:tcPr>
            <w:tcW w:w="1211" w:type="dxa"/>
            <w:tcBorders>
              <w:bottom w:val="single" w:sz="24" w:space="0" w:color="auto"/>
            </w:tcBorders>
            <w:vAlign w:val="center"/>
          </w:tcPr>
          <w:p w:rsidR="00737ED6" w:rsidRPr="00300313" w:rsidRDefault="00737ED6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 xml:space="preserve">SINAV </w:t>
            </w:r>
          </w:p>
          <w:p w:rsidR="00737ED6" w:rsidRPr="00300313" w:rsidRDefault="00737ED6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TARİH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:rsidR="00737ED6" w:rsidRPr="00300313" w:rsidRDefault="00737ED6" w:rsidP="00406DB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AV SAAT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:rsidR="00737ED6" w:rsidRPr="00300313" w:rsidRDefault="00737ED6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IFI</w:t>
            </w:r>
          </w:p>
        </w:tc>
        <w:tc>
          <w:tcPr>
            <w:tcW w:w="4701" w:type="dxa"/>
            <w:tcBorders>
              <w:bottom w:val="single" w:sz="24" w:space="0" w:color="auto"/>
            </w:tcBorders>
            <w:vAlign w:val="center"/>
          </w:tcPr>
          <w:p w:rsidR="00737ED6" w:rsidRPr="00300313" w:rsidRDefault="00737ED6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DERSİN ADI</w:t>
            </w:r>
          </w:p>
          <w:p w:rsidR="00737ED6" w:rsidRPr="00300313" w:rsidRDefault="00737ED6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DERSİN ÖĞRETİM ELEMANI</w:t>
            </w:r>
          </w:p>
        </w:tc>
        <w:tc>
          <w:tcPr>
            <w:tcW w:w="3119" w:type="dxa"/>
            <w:tcBorders>
              <w:bottom w:val="single" w:sz="24" w:space="0" w:color="auto"/>
            </w:tcBorders>
            <w:vAlign w:val="center"/>
          </w:tcPr>
          <w:p w:rsidR="00737ED6" w:rsidRPr="00300313" w:rsidRDefault="00737ED6" w:rsidP="004B6151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AV YERİ</w:t>
            </w:r>
          </w:p>
        </w:tc>
      </w:tr>
      <w:tr w:rsidR="00737ED6" w:rsidRPr="000A1BBF" w:rsidTr="00737ED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37ED6" w:rsidRDefault="00737ED6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23708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37ED6" w:rsidRDefault="00737ED6" w:rsidP="0023708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4" w:space="0" w:color="auto"/>
            </w:tcBorders>
            <w:vAlign w:val="center"/>
          </w:tcPr>
          <w:p w:rsidR="00737ED6" w:rsidRPr="00905B7F" w:rsidRDefault="00737ED6" w:rsidP="0023708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905B7F">
              <w:rPr>
                <w:b/>
                <w:bCs/>
                <w:sz w:val="18"/>
                <w:szCs w:val="18"/>
              </w:rPr>
              <w:t>Raket Sporları</w:t>
            </w:r>
          </w:p>
          <w:p w:rsidR="00737ED6" w:rsidRPr="00905B7F" w:rsidRDefault="00737ED6" w:rsidP="00237082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Tenis (Ali Karagöz)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AA732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nis Kortu</w:t>
            </w:r>
          </w:p>
        </w:tc>
      </w:tr>
      <w:tr w:rsidR="00737ED6" w:rsidRPr="000A1BBF" w:rsidTr="00737ED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37ED6" w:rsidRPr="00300313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701" w:type="dxa"/>
            <w:tcBorders>
              <w:top w:val="single" w:sz="4" w:space="0" w:color="auto"/>
            </w:tcBorders>
            <w:vAlign w:val="center"/>
          </w:tcPr>
          <w:p w:rsidR="00737ED6" w:rsidRPr="00A04002" w:rsidRDefault="00737ED6" w:rsidP="001D4F86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A04002">
              <w:rPr>
                <w:b/>
                <w:bCs/>
                <w:sz w:val="18"/>
                <w:szCs w:val="18"/>
              </w:rPr>
              <w:t>Atletizm (A-B) Grubu</w:t>
            </w:r>
          </w:p>
          <w:p w:rsidR="00737ED6" w:rsidRPr="00300313" w:rsidRDefault="00737ED6" w:rsidP="001D4F86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sz w:val="18"/>
                <w:szCs w:val="18"/>
              </w:rPr>
              <w:t>. Yunus TORTOP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6122C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letizm Sahası</w:t>
            </w:r>
          </w:p>
        </w:tc>
      </w:tr>
      <w:tr w:rsidR="00737ED6" w:rsidRPr="000A1BBF" w:rsidTr="00737ED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2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6122C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4" w:space="0" w:color="auto"/>
            </w:tcBorders>
            <w:vAlign w:val="center"/>
          </w:tcPr>
          <w:p w:rsidR="00737ED6" w:rsidRPr="007001C9" w:rsidRDefault="00737ED6" w:rsidP="006122C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7001C9">
              <w:rPr>
                <w:b/>
                <w:bCs/>
                <w:sz w:val="18"/>
                <w:szCs w:val="18"/>
              </w:rPr>
              <w:t>Bed</w:t>
            </w:r>
            <w:proofErr w:type="spellEnd"/>
            <w:r w:rsidRPr="007001C9">
              <w:rPr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7001C9">
              <w:rPr>
                <w:b/>
                <w:bCs/>
                <w:sz w:val="18"/>
                <w:szCs w:val="18"/>
              </w:rPr>
              <w:t>Eğt</w:t>
            </w:r>
            <w:proofErr w:type="spellEnd"/>
            <w:r w:rsidRPr="007001C9">
              <w:rPr>
                <w:b/>
                <w:bCs/>
                <w:sz w:val="18"/>
                <w:szCs w:val="18"/>
              </w:rPr>
              <w:t xml:space="preserve">. </w:t>
            </w:r>
            <w:proofErr w:type="gramStart"/>
            <w:r w:rsidRPr="007001C9">
              <w:rPr>
                <w:b/>
                <w:bCs/>
                <w:sz w:val="18"/>
                <w:szCs w:val="18"/>
              </w:rPr>
              <w:t>Ve Sporda Org. Yön.</w:t>
            </w:r>
            <w:proofErr w:type="gramEnd"/>
          </w:p>
          <w:p w:rsidR="00737ED6" w:rsidRPr="00300313" w:rsidRDefault="00737ED6" w:rsidP="006122C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bCs/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bCs/>
                <w:sz w:val="18"/>
                <w:szCs w:val="18"/>
              </w:rPr>
              <w:t xml:space="preserve">. </w:t>
            </w:r>
            <w:proofErr w:type="gramStart"/>
            <w:r>
              <w:rPr>
                <w:bCs/>
                <w:sz w:val="18"/>
                <w:szCs w:val="18"/>
              </w:rPr>
              <w:t>Adem</w:t>
            </w:r>
            <w:proofErr w:type="gramEnd"/>
            <w:r>
              <w:rPr>
                <w:bCs/>
                <w:sz w:val="18"/>
                <w:szCs w:val="18"/>
              </w:rPr>
              <w:t xml:space="preserve"> POYRAZ)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6122C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37ED6" w:rsidRPr="000A1BBF" w:rsidTr="00737ED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3C630B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3C630B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4" w:space="0" w:color="auto"/>
            </w:tcBorders>
            <w:vAlign w:val="center"/>
          </w:tcPr>
          <w:p w:rsidR="00737ED6" w:rsidRDefault="00737ED6" w:rsidP="003C630B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AE Seç. II</w:t>
            </w:r>
          </w:p>
          <w:p w:rsidR="00737ED6" w:rsidRDefault="00737ED6" w:rsidP="003C630B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Türk Halk Oyunları I</w:t>
            </w:r>
          </w:p>
          <w:p w:rsidR="00737ED6" w:rsidRPr="00A04002" w:rsidRDefault="00737ED6" w:rsidP="003C630B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color w:val="000000" w:themeColor="text1"/>
                <w:sz w:val="18"/>
                <w:szCs w:val="18"/>
              </w:rPr>
              <w:t>Öğr.Gör</w:t>
            </w:r>
            <w:proofErr w:type="spellEnd"/>
            <w:proofErr w:type="gramEnd"/>
            <w:r>
              <w:rPr>
                <w:color w:val="000000" w:themeColor="text1"/>
                <w:sz w:val="18"/>
                <w:szCs w:val="18"/>
              </w:rPr>
              <w:t>. H. Can KAY</w:t>
            </w:r>
            <w:proofErr w:type="gramStart"/>
            <w:r>
              <w:rPr>
                <w:color w:val="000000" w:themeColor="text1"/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3C630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ynalı Salon</w:t>
            </w:r>
          </w:p>
        </w:tc>
      </w:tr>
      <w:tr w:rsidR="00737ED6" w:rsidRPr="000A1BBF" w:rsidTr="00737ED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37ED6" w:rsidRPr="00300313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4" w:space="0" w:color="auto"/>
            </w:tcBorders>
            <w:vAlign w:val="center"/>
          </w:tcPr>
          <w:p w:rsidR="00737ED6" w:rsidRDefault="00737ED6" w:rsidP="001D4F86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AE Seç. IV</w:t>
            </w:r>
          </w:p>
          <w:p w:rsidR="00737ED6" w:rsidRDefault="00737ED6" w:rsidP="001D4F86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Türk Halk Oyunları I</w:t>
            </w:r>
          </w:p>
          <w:p w:rsidR="00737ED6" w:rsidRPr="00A04002" w:rsidRDefault="00737ED6" w:rsidP="001D4F86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color w:val="000000" w:themeColor="text1"/>
                <w:sz w:val="18"/>
                <w:szCs w:val="18"/>
              </w:rPr>
              <w:t>Öğr.Gör</w:t>
            </w:r>
            <w:proofErr w:type="spellEnd"/>
            <w:proofErr w:type="gramEnd"/>
            <w:r>
              <w:rPr>
                <w:color w:val="000000" w:themeColor="text1"/>
                <w:sz w:val="18"/>
                <w:szCs w:val="18"/>
              </w:rPr>
              <w:t>. H. Can KAY</w:t>
            </w:r>
            <w:proofErr w:type="gramStart"/>
            <w:r>
              <w:rPr>
                <w:color w:val="000000" w:themeColor="text1"/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3C630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ynalı Salon</w:t>
            </w:r>
          </w:p>
        </w:tc>
      </w:tr>
      <w:tr w:rsidR="00737ED6" w:rsidRPr="000A1BBF" w:rsidTr="00737ED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37ED6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3C630B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701" w:type="dxa"/>
            <w:tcBorders>
              <w:top w:val="single" w:sz="4" w:space="0" w:color="auto"/>
            </w:tcBorders>
            <w:vAlign w:val="center"/>
          </w:tcPr>
          <w:p w:rsidR="00737ED6" w:rsidRPr="00A04002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A04002">
              <w:rPr>
                <w:b/>
                <w:sz w:val="18"/>
                <w:szCs w:val="18"/>
              </w:rPr>
              <w:t>Sağlık Bilgisi ve İlk Yardım</w:t>
            </w:r>
          </w:p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sz w:val="18"/>
                <w:szCs w:val="18"/>
              </w:rPr>
              <w:t>. Yunus TORTOP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3C630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37ED6" w:rsidRPr="000A1BBF" w:rsidTr="00737ED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625B0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701" w:type="dxa"/>
            <w:tcBorders>
              <w:top w:val="single" w:sz="4" w:space="0" w:color="auto"/>
            </w:tcBorders>
            <w:vAlign w:val="center"/>
          </w:tcPr>
          <w:p w:rsidR="00737ED6" w:rsidRPr="00A04002" w:rsidRDefault="00737ED6" w:rsidP="001D4F86">
            <w:pPr>
              <w:jc w:val="center"/>
              <w:rPr>
                <w:b/>
                <w:sz w:val="18"/>
                <w:szCs w:val="18"/>
              </w:rPr>
            </w:pPr>
            <w:r w:rsidRPr="00A04002">
              <w:rPr>
                <w:b/>
                <w:sz w:val="18"/>
                <w:szCs w:val="18"/>
              </w:rPr>
              <w:t>Jimnastik A Grubu</w:t>
            </w:r>
          </w:p>
          <w:p w:rsidR="00737ED6" w:rsidRPr="00300313" w:rsidRDefault="00737ED6" w:rsidP="001D4F86">
            <w:pPr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sz w:val="18"/>
                <w:szCs w:val="18"/>
              </w:rPr>
              <w:t>Dr.ÖğrÜy</w:t>
            </w:r>
            <w:proofErr w:type="spellEnd"/>
            <w:r>
              <w:rPr>
                <w:sz w:val="18"/>
                <w:szCs w:val="18"/>
              </w:rPr>
              <w:t>. Ayşe ÖNAL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625B0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imnastik Salonu</w:t>
            </w:r>
          </w:p>
        </w:tc>
      </w:tr>
      <w:tr w:rsidR="00737ED6" w:rsidRPr="000A1BBF" w:rsidTr="00737ED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625B0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625B0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4" w:space="0" w:color="auto"/>
            </w:tcBorders>
            <w:vAlign w:val="center"/>
          </w:tcPr>
          <w:p w:rsidR="00737ED6" w:rsidRPr="007001C9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7001C9">
              <w:rPr>
                <w:b/>
                <w:sz w:val="18"/>
                <w:szCs w:val="18"/>
              </w:rPr>
              <w:t>Öğretmenlik Uygulaması</w:t>
            </w:r>
          </w:p>
          <w:p w:rsidR="00737ED6" w:rsidRPr="00300313" w:rsidRDefault="00737ED6" w:rsidP="00625B0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5-6. Grup)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vAlign w:val="center"/>
          </w:tcPr>
          <w:p w:rsidR="00737ED6" w:rsidRPr="00300313" w:rsidRDefault="00C63E06" w:rsidP="00625B0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737ED6" w:rsidRPr="000A1BBF" w:rsidTr="00737ED6">
        <w:trPr>
          <w:trHeight w:val="35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6122C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3.04.2024</w:t>
            </w:r>
          </w:p>
          <w:p w:rsidR="00737ED6" w:rsidRPr="00300313" w:rsidRDefault="00737ED6" w:rsidP="006122C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406DB5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470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1D4F86" w:rsidRDefault="00737ED6" w:rsidP="001D4F86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RESMİ TATİL</w:t>
            </w:r>
          </w:p>
        </w:tc>
        <w:tc>
          <w:tcPr>
            <w:tcW w:w="3119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4B6151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300313" w:rsidRDefault="00737ED6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701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Pr="001D4F86" w:rsidRDefault="00737ED6" w:rsidP="001D4F86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1D4F86">
              <w:rPr>
                <w:b/>
                <w:sz w:val="18"/>
                <w:szCs w:val="18"/>
                <w:lang w:eastAsia="en-US"/>
              </w:rPr>
              <w:t>Eğitim Felsefesi</w:t>
            </w:r>
          </w:p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>
              <w:rPr>
                <w:sz w:val="18"/>
                <w:szCs w:val="18"/>
                <w:lang w:eastAsia="en-US"/>
              </w:rPr>
              <w:t>(</w:t>
            </w:r>
            <w:proofErr w:type="gramEnd"/>
            <w:r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>
              <w:rPr>
                <w:sz w:val="18"/>
                <w:szCs w:val="18"/>
                <w:lang w:eastAsia="en-US"/>
              </w:rPr>
              <w:t>Öğr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>
              <w:rPr>
                <w:sz w:val="18"/>
                <w:szCs w:val="18"/>
                <w:lang w:eastAsia="en-US"/>
              </w:rPr>
              <w:t>Üy</w:t>
            </w:r>
            <w:proofErr w:type="spellEnd"/>
            <w:r>
              <w:rPr>
                <w:sz w:val="18"/>
                <w:szCs w:val="18"/>
                <w:lang w:eastAsia="en-US"/>
              </w:rPr>
              <w:t>. Ayşe ÖNAL</w:t>
            </w:r>
            <w:proofErr w:type="gramStart"/>
            <w:r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300313" w:rsidRDefault="00737ED6" w:rsidP="00791F4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300313" w:rsidRDefault="00737ED6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Default="00737ED6" w:rsidP="001D4F86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Öğretmenlik Uygulaması</w:t>
            </w:r>
          </w:p>
          <w:p w:rsidR="00737ED6" w:rsidRPr="00C62533" w:rsidRDefault="00737ED6" w:rsidP="001D4F86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(Tüm Gruplar)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300313" w:rsidRDefault="00C63E06" w:rsidP="00E572C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300313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CA1BE1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r w:rsidRPr="00CA1BE1">
              <w:rPr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Pr="001D4F86" w:rsidRDefault="00737ED6" w:rsidP="001D4F86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1D4F86">
              <w:rPr>
                <w:b/>
                <w:sz w:val="18"/>
                <w:szCs w:val="18"/>
                <w:lang w:eastAsia="en-US"/>
              </w:rPr>
              <w:t>Egzersiz Fizyolojisi</w:t>
            </w:r>
          </w:p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(</w:t>
            </w:r>
            <w:proofErr w:type="spellStart"/>
            <w:r>
              <w:rPr>
                <w:sz w:val="18"/>
                <w:szCs w:val="18"/>
                <w:lang w:eastAsia="en-US"/>
              </w:rPr>
              <w:t>Prof.Dr</w:t>
            </w:r>
            <w:proofErr w:type="spellEnd"/>
            <w:r>
              <w:rPr>
                <w:sz w:val="18"/>
                <w:szCs w:val="18"/>
                <w:lang w:eastAsia="en-US"/>
              </w:rPr>
              <w:t>. Yücel OCAK)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C6253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Default="00737ED6" w:rsidP="00C6253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CA1BE1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Default="00737ED6" w:rsidP="001D4F86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>AE Seçmeli VI</w:t>
            </w:r>
          </w:p>
          <w:p w:rsidR="00737ED6" w:rsidRPr="00C62533" w:rsidRDefault="00737ED6" w:rsidP="001D4F86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C62533">
              <w:rPr>
                <w:b/>
                <w:sz w:val="18"/>
                <w:szCs w:val="18"/>
                <w:lang w:eastAsia="en-US"/>
              </w:rPr>
              <w:t>Karate</w:t>
            </w:r>
          </w:p>
          <w:p w:rsidR="00737ED6" w:rsidRPr="00C62533" w:rsidRDefault="00737ED6" w:rsidP="001D4F86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(Mehmet KOÇAK)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300313" w:rsidRDefault="00737ED6" w:rsidP="00E572C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2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CA1BE1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r w:rsidRPr="00CA1BE1"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Pr="001D4F86" w:rsidRDefault="00737ED6" w:rsidP="001D4F86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1D4F86">
              <w:rPr>
                <w:b/>
                <w:sz w:val="18"/>
                <w:szCs w:val="18"/>
                <w:lang w:eastAsia="en-US"/>
              </w:rPr>
              <w:t>Eğitimde Ölçme ve Değerlendirme</w:t>
            </w:r>
          </w:p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(</w:t>
            </w:r>
            <w:proofErr w:type="spellStart"/>
            <w:r>
              <w:rPr>
                <w:sz w:val="18"/>
                <w:szCs w:val="18"/>
                <w:lang w:eastAsia="en-US"/>
              </w:rPr>
              <w:t>Doç.Dr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>
              <w:rPr>
                <w:sz w:val="18"/>
                <w:szCs w:val="18"/>
                <w:lang w:eastAsia="en-US"/>
              </w:rPr>
              <w:t>Bijen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 FİLİZ)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300313" w:rsidRDefault="00737ED6" w:rsidP="00E572C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407567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CA1BE1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Default="00737ED6" w:rsidP="001D4F86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Beden Eğitimi ve Spor Öğretim </w:t>
            </w:r>
            <w:proofErr w:type="spellStart"/>
            <w:r>
              <w:rPr>
                <w:b/>
                <w:bCs/>
                <w:sz w:val="18"/>
                <w:szCs w:val="18"/>
              </w:rPr>
              <w:t>Prog</w:t>
            </w:r>
            <w:proofErr w:type="spellEnd"/>
          </w:p>
          <w:p w:rsidR="00737ED6" w:rsidRPr="0031489D" w:rsidRDefault="00737ED6" w:rsidP="001D4F86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>
              <w:rPr>
                <w:bCs/>
                <w:sz w:val="18"/>
                <w:szCs w:val="18"/>
              </w:rPr>
              <w:t>Bijen</w:t>
            </w:r>
            <w:proofErr w:type="spellEnd"/>
            <w:r>
              <w:rPr>
                <w:bCs/>
                <w:sz w:val="18"/>
                <w:szCs w:val="18"/>
              </w:rPr>
              <w:t xml:space="preserve"> FİLİZ)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B7796B" w:rsidRDefault="00737ED6" w:rsidP="006122CD">
            <w:pPr>
              <w:widowControl w:val="0"/>
              <w:jc w:val="center"/>
              <w:rPr>
                <w:sz w:val="18"/>
                <w:szCs w:val="18"/>
              </w:rPr>
            </w:pPr>
            <w:r w:rsidRPr="00B7796B">
              <w:rPr>
                <w:sz w:val="18"/>
                <w:szCs w:val="18"/>
              </w:rPr>
              <w:t>B1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B0338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Default="00737ED6" w:rsidP="00B0338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Default="00737ED6" w:rsidP="001D4F86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Okullarda Rehberlik</w:t>
            </w:r>
          </w:p>
          <w:p w:rsidR="00737ED6" w:rsidRPr="00B03385" w:rsidRDefault="00737ED6" w:rsidP="001D4F86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>
              <w:rPr>
                <w:bCs/>
                <w:sz w:val="18"/>
                <w:szCs w:val="18"/>
              </w:rPr>
              <w:t>(</w:t>
            </w:r>
            <w:proofErr w:type="gramEnd"/>
            <w:r>
              <w:rPr>
                <w:bCs/>
                <w:sz w:val="18"/>
                <w:szCs w:val="18"/>
              </w:rPr>
              <w:t xml:space="preserve">Dr. </w:t>
            </w:r>
            <w:proofErr w:type="spellStart"/>
            <w:r>
              <w:rPr>
                <w:bCs/>
                <w:sz w:val="18"/>
                <w:szCs w:val="18"/>
              </w:rPr>
              <w:t>Öğr</w:t>
            </w:r>
            <w:proofErr w:type="spellEnd"/>
            <w:r>
              <w:rPr>
                <w:bCs/>
                <w:sz w:val="18"/>
                <w:szCs w:val="18"/>
              </w:rPr>
              <w:t xml:space="preserve">. </w:t>
            </w:r>
            <w:proofErr w:type="spellStart"/>
            <w:r>
              <w:rPr>
                <w:bCs/>
                <w:sz w:val="18"/>
                <w:szCs w:val="18"/>
              </w:rPr>
              <w:t>Üy</w:t>
            </w:r>
            <w:proofErr w:type="spellEnd"/>
            <w:r>
              <w:rPr>
                <w:bCs/>
                <w:sz w:val="18"/>
                <w:szCs w:val="18"/>
              </w:rPr>
              <w:t>. Burak OLUR</w:t>
            </w:r>
            <w:proofErr w:type="gramStart"/>
            <w:r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B7796B" w:rsidRDefault="00737ED6" w:rsidP="006122CD">
            <w:pPr>
              <w:widowControl w:val="0"/>
              <w:jc w:val="center"/>
              <w:rPr>
                <w:sz w:val="18"/>
                <w:szCs w:val="18"/>
              </w:rPr>
            </w:pPr>
            <w:r w:rsidRPr="00B7796B">
              <w:rPr>
                <w:sz w:val="18"/>
                <w:szCs w:val="18"/>
              </w:rPr>
              <w:t>B2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407567" w:rsidRDefault="00737ED6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23708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Pr="00300313">
              <w:rPr>
                <w:sz w:val="18"/>
                <w:szCs w:val="18"/>
              </w:rPr>
              <w:t>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23708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Pr="00905B7F" w:rsidRDefault="00737ED6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5B7F">
              <w:rPr>
                <w:b/>
                <w:sz w:val="18"/>
                <w:szCs w:val="18"/>
              </w:rPr>
              <w:t>Doğa Spor</w:t>
            </w:r>
            <w:r>
              <w:rPr>
                <w:b/>
                <w:sz w:val="18"/>
                <w:szCs w:val="18"/>
              </w:rPr>
              <w:t>ları</w:t>
            </w:r>
          </w:p>
          <w:p w:rsidR="00737ED6" w:rsidRDefault="00737ED6" w:rsidP="00237082">
            <w:pPr>
              <w:widowControl w:val="0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Oryantiring</w:t>
            </w:r>
            <w:proofErr w:type="spellEnd"/>
          </w:p>
          <w:p w:rsidR="00737ED6" w:rsidRPr="00300313" w:rsidRDefault="00737ED6" w:rsidP="0023708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Mikail TAŞKALE)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407567" w:rsidRDefault="00737ED6" w:rsidP="006122C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3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407567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Pr="00300313">
              <w:rPr>
                <w:sz w:val="18"/>
                <w:szCs w:val="18"/>
              </w:rPr>
              <w:t>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Default="00737ED6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:rsidR="00737ED6" w:rsidRPr="00CA1BE1" w:rsidRDefault="00737ED6" w:rsidP="008D1CD0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4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Default="00737ED6" w:rsidP="008D1CD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Türk Dili II</w:t>
            </w:r>
          </w:p>
          <w:p w:rsidR="00737ED6" w:rsidRPr="001D4F86" w:rsidRDefault="00737ED6" w:rsidP="008D1CD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YÖS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407567" w:rsidRDefault="00737ED6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407567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Pr="00300313">
              <w:rPr>
                <w:sz w:val="18"/>
                <w:szCs w:val="18"/>
              </w:rPr>
              <w:t>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Default="00737ED6" w:rsidP="008D1CD0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4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Default="00737ED6" w:rsidP="008D1CD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Atatürk İlke ve İnkılap Tarihi II</w:t>
            </w:r>
          </w:p>
          <w:p w:rsidR="00737ED6" w:rsidRDefault="00737ED6" w:rsidP="008D1CD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YÖS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407567" w:rsidRDefault="00737ED6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</w:tr>
      <w:tr w:rsidR="00737ED6" w:rsidRPr="000A1BBF" w:rsidTr="00737ED6">
        <w:trPr>
          <w:trHeight w:val="383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Pr="007001C9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7001C9">
              <w:rPr>
                <w:b/>
                <w:sz w:val="18"/>
                <w:szCs w:val="18"/>
              </w:rPr>
              <w:t>Öğretmenlik Uygulaması</w:t>
            </w:r>
          </w:p>
          <w:p w:rsidR="00737ED6" w:rsidRPr="001D4F86" w:rsidRDefault="00737ED6" w:rsidP="001D4F86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(9-10. Grup)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300313" w:rsidRDefault="00C63E06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737ED6" w:rsidRPr="000A1BBF" w:rsidTr="00737ED6">
        <w:trPr>
          <w:trHeight w:val="597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Default="00737ED6" w:rsidP="001D4F86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ürk Dili II</w:t>
            </w:r>
          </w:p>
          <w:p w:rsidR="00737ED6" w:rsidRPr="00CC634F" w:rsidRDefault="00737ED6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CC634F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CC634F">
              <w:rPr>
                <w:sz w:val="18"/>
                <w:szCs w:val="18"/>
              </w:rPr>
              <w:t>Öğr</w:t>
            </w:r>
            <w:proofErr w:type="spellEnd"/>
            <w:r w:rsidRPr="00CC634F">
              <w:rPr>
                <w:sz w:val="18"/>
                <w:szCs w:val="18"/>
              </w:rPr>
              <w:t>. Gör. Yavuz ÖZKUL</w:t>
            </w:r>
            <w:proofErr w:type="gramStart"/>
            <w:r w:rsidRPr="00CC634F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300313" w:rsidRDefault="00737ED6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300313" w:rsidRDefault="00737ED6" w:rsidP="00625B0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737ED6" w:rsidRPr="00300313" w:rsidRDefault="00737ED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7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737ED6" w:rsidRPr="00300313" w:rsidRDefault="00737ED6" w:rsidP="00AF6C64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701" w:type="dxa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37ED6" w:rsidRPr="001D4F86" w:rsidRDefault="00737ED6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1D4F86">
              <w:rPr>
                <w:b/>
                <w:bCs/>
                <w:sz w:val="18"/>
                <w:szCs w:val="18"/>
              </w:rPr>
              <w:t>Atatürk İlke ve İnkılapları II</w:t>
            </w:r>
          </w:p>
          <w:p w:rsidR="00737ED6" w:rsidRPr="001D4F86" w:rsidRDefault="00737ED6" w:rsidP="00AF6C64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bCs/>
                <w:sz w:val="18"/>
                <w:szCs w:val="18"/>
              </w:rPr>
              <w:t>Öğr</w:t>
            </w:r>
            <w:proofErr w:type="spellEnd"/>
            <w:r>
              <w:rPr>
                <w:bCs/>
                <w:sz w:val="18"/>
                <w:szCs w:val="18"/>
              </w:rPr>
              <w:t>. Gör. Burak Ahmet SAKA</w:t>
            </w:r>
            <w:proofErr w:type="gramStart"/>
            <w:r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737ED6" w:rsidRPr="00300313" w:rsidRDefault="00737ED6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23708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09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2370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2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37ED6" w:rsidRDefault="00737ED6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ürk Eğitim Sistemi ve Okul Yönetimi</w:t>
            </w:r>
          </w:p>
          <w:p w:rsidR="00737ED6" w:rsidRPr="002B48A1" w:rsidRDefault="00737ED6" w:rsidP="0023708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2B48A1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2B48A1">
              <w:rPr>
                <w:sz w:val="18"/>
                <w:szCs w:val="18"/>
              </w:rPr>
              <w:t>Dr.Öğr</w:t>
            </w:r>
            <w:proofErr w:type="spellEnd"/>
            <w:r w:rsidRPr="002B48A1">
              <w:rPr>
                <w:sz w:val="18"/>
                <w:szCs w:val="18"/>
              </w:rPr>
              <w:t>. Üye. Burak OLUR</w:t>
            </w:r>
            <w:proofErr w:type="gramStart"/>
            <w:r w:rsidRPr="002B48A1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37ED6" w:rsidRPr="006E0CA9" w:rsidRDefault="00737ED6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6E0CA9">
              <w:rPr>
                <w:b/>
                <w:sz w:val="18"/>
                <w:szCs w:val="18"/>
              </w:rPr>
              <w:t>25.04.2024</w:t>
            </w:r>
          </w:p>
          <w:p w:rsidR="00737ED6" w:rsidRPr="006E0CA9" w:rsidRDefault="00737ED6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6E0CA9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37ED6" w:rsidRPr="006E0CA9" w:rsidRDefault="00737ED6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6E0CA9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37ED6" w:rsidRPr="006E0CA9" w:rsidRDefault="00737ED6" w:rsidP="006122CD">
            <w:pPr>
              <w:widowControl w:val="0"/>
              <w:jc w:val="center"/>
              <w:rPr>
                <w:sz w:val="18"/>
                <w:szCs w:val="18"/>
              </w:rPr>
            </w:pPr>
            <w:r w:rsidRPr="006E0CA9">
              <w:rPr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37ED6" w:rsidRPr="006E0CA9" w:rsidRDefault="00737ED6" w:rsidP="006122C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6E0CA9">
              <w:rPr>
                <w:b/>
                <w:sz w:val="18"/>
                <w:szCs w:val="18"/>
              </w:rPr>
              <w:t>Ritim Eğitimi ve Dans</w:t>
            </w:r>
          </w:p>
          <w:p w:rsidR="00737ED6" w:rsidRPr="006E0CA9" w:rsidRDefault="00737ED6" w:rsidP="006122CD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6E0CA9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6E0CA9">
              <w:rPr>
                <w:sz w:val="18"/>
                <w:szCs w:val="18"/>
              </w:rPr>
              <w:t>Öğr</w:t>
            </w:r>
            <w:proofErr w:type="spellEnd"/>
            <w:r w:rsidRPr="006E0CA9">
              <w:rPr>
                <w:sz w:val="18"/>
                <w:szCs w:val="18"/>
              </w:rPr>
              <w:t>. Gör. Ali İhsan AKSU</w:t>
            </w:r>
            <w:proofErr w:type="gramStart"/>
            <w:r w:rsidRPr="006E0CA9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910A3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ynalı Salon</w:t>
            </w:r>
          </w:p>
        </w:tc>
      </w:tr>
      <w:tr w:rsidR="001E2BA5" w:rsidRPr="000A1BBF" w:rsidTr="00737ED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2BA5" w:rsidRPr="006E0CA9" w:rsidRDefault="001E2BA5" w:rsidP="009C4D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6E0CA9">
              <w:rPr>
                <w:b/>
                <w:sz w:val="18"/>
                <w:szCs w:val="18"/>
              </w:rPr>
              <w:t>25.04.2024</w:t>
            </w:r>
          </w:p>
          <w:p w:rsidR="001E2BA5" w:rsidRPr="006E0CA9" w:rsidRDefault="001E2BA5" w:rsidP="009C4D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6E0CA9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2BA5" w:rsidRPr="006E0CA9" w:rsidRDefault="001E2BA5" w:rsidP="009C4DD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6E0CA9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9C4D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1E2BA5" w:rsidRPr="001D4F86" w:rsidRDefault="001E2BA5" w:rsidP="009C4DD9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1D4F86">
              <w:rPr>
                <w:b/>
                <w:bCs/>
                <w:sz w:val="18"/>
                <w:szCs w:val="18"/>
              </w:rPr>
              <w:t>Beceri Öğrenimi</w:t>
            </w:r>
          </w:p>
          <w:p w:rsidR="001E2BA5" w:rsidRPr="00300313" w:rsidRDefault="001E2BA5" w:rsidP="009C4DD9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bCs/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bCs/>
                <w:sz w:val="18"/>
                <w:szCs w:val="18"/>
              </w:rPr>
              <w:t>. Zeki AKYILDIZ</w:t>
            </w:r>
            <w:proofErr w:type="gramStart"/>
            <w:r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9C4D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2BA5" w:rsidRPr="00A63EBA" w:rsidRDefault="001E2BA5" w:rsidP="003148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A63EBA">
              <w:rPr>
                <w:b/>
                <w:sz w:val="18"/>
                <w:szCs w:val="18"/>
              </w:rPr>
              <w:t>25.04.2024</w:t>
            </w:r>
          </w:p>
          <w:p w:rsidR="001E2BA5" w:rsidRPr="00A63EBA" w:rsidRDefault="001E2BA5" w:rsidP="003148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A63EBA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2BA5" w:rsidRPr="00A63EBA" w:rsidRDefault="001E2BA5" w:rsidP="00406DB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Pr="00A63EBA">
              <w:rPr>
                <w:sz w:val="18"/>
                <w:szCs w:val="18"/>
              </w:rPr>
              <w:t>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2BA5" w:rsidRPr="00A63EBA" w:rsidRDefault="001E2BA5" w:rsidP="006122CD">
            <w:pPr>
              <w:widowControl w:val="0"/>
              <w:jc w:val="center"/>
              <w:rPr>
                <w:sz w:val="18"/>
                <w:szCs w:val="18"/>
              </w:rPr>
            </w:pPr>
            <w:r w:rsidRPr="00A63EBA"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1E2BA5" w:rsidRPr="00A63EBA" w:rsidRDefault="001E2BA5" w:rsidP="006122C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A63EBA">
              <w:rPr>
                <w:b/>
                <w:sz w:val="18"/>
                <w:szCs w:val="18"/>
              </w:rPr>
              <w:t>Fiziksel Uygunluk</w:t>
            </w:r>
          </w:p>
          <w:p w:rsidR="001E2BA5" w:rsidRPr="00A63EBA" w:rsidRDefault="001E2BA5" w:rsidP="006122CD">
            <w:pPr>
              <w:widowControl w:val="0"/>
              <w:jc w:val="center"/>
              <w:rPr>
                <w:sz w:val="18"/>
                <w:szCs w:val="18"/>
              </w:rPr>
            </w:pPr>
            <w:r w:rsidRPr="00A63EBA">
              <w:rPr>
                <w:sz w:val="18"/>
                <w:szCs w:val="18"/>
              </w:rPr>
              <w:t>(</w:t>
            </w:r>
            <w:proofErr w:type="spellStart"/>
            <w:r w:rsidRPr="00A63EBA">
              <w:rPr>
                <w:sz w:val="18"/>
                <w:szCs w:val="18"/>
              </w:rPr>
              <w:t>Doç.Dr</w:t>
            </w:r>
            <w:proofErr w:type="spellEnd"/>
            <w:r w:rsidRPr="00A63EBA">
              <w:rPr>
                <w:sz w:val="18"/>
                <w:szCs w:val="18"/>
              </w:rPr>
              <w:t>. Şeniz KARAGÖZ)</w:t>
            </w:r>
          </w:p>
        </w:tc>
        <w:tc>
          <w:tcPr>
            <w:tcW w:w="3119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  <w:bookmarkStart w:id="0" w:name="_GoBack"/>
            <w:bookmarkEnd w:id="0"/>
          </w:p>
        </w:tc>
      </w:tr>
      <w:tr w:rsidR="001E2BA5" w:rsidRPr="000A1BBF" w:rsidTr="00737ED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1E2BA5" w:rsidRPr="0031489D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yarlanmış Beden Eğitimi ve Spor</w:t>
            </w:r>
          </w:p>
          <w:p w:rsidR="001E2BA5" w:rsidRPr="00300313" w:rsidRDefault="001E2BA5" w:rsidP="00CC634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e</w:t>
            </w:r>
            <w:proofErr w:type="spellEnd"/>
            <w:proofErr w:type="gramEnd"/>
            <w:r>
              <w:rPr>
                <w:sz w:val="18"/>
                <w:szCs w:val="18"/>
              </w:rPr>
              <w:t>. Burak OLUR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B0338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1E2BA5" w:rsidRDefault="001E2BA5" w:rsidP="00B0338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Default="001E2BA5" w:rsidP="001D4F86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Default="001E2BA5" w:rsidP="001D4F86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Default="001E2BA5" w:rsidP="008D2D5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Türk Eğitim Tarihi</w:t>
            </w:r>
          </w:p>
          <w:p w:rsidR="001E2BA5" w:rsidRPr="00B03385" w:rsidRDefault="001E2BA5" w:rsidP="00CC634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bCs/>
                <w:sz w:val="18"/>
                <w:szCs w:val="18"/>
              </w:rPr>
              <w:t>Öğr</w:t>
            </w:r>
            <w:proofErr w:type="spellEnd"/>
            <w:r>
              <w:rPr>
                <w:bCs/>
                <w:sz w:val="18"/>
                <w:szCs w:val="18"/>
              </w:rPr>
              <w:t>. Gör. Can KAY</w:t>
            </w:r>
            <w:proofErr w:type="gramStart"/>
            <w:r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8D2D54" w:rsidRDefault="001E2BA5" w:rsidP="008D1CD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8D2D54">
              <w:rPr>
                <w:b/>
                <w:bCs/>
                <w:sz w:val="18"/>
                <w:szCs w:val="18"/>
              </w:rPr>
              <w:t>Seç. Tak. Sporları I</w:t>
            </w:r>
          </w:p>
          <w:p w:rsidR="001E2BA5" w:rsidRPr="008D2D54" w:rsidRDefault="001E2BA5" w:rsidP="008D1CD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Voleybol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>
              <w:rPr>
                <w:bCs/>
                <w:sz w:val="18"/>
                <w:szCs w:val="18"/>
              </w:rPr>
              <w:t>Bijen</w:t>
            </w:r>
            <w:proofErr w:type="spellEnd"/>
            <w:r>
              <w:rPr>
                <w:bCs/>
                <w:sz w:val="18"/>
                <w:szCs w:val="18"/>
              </w:rPr>
              <w:t xml:space="preserve"> FİLİZ)</w:t>
            </w:r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625B0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trenman Salonu</w:t>
            </w:r>
          </w:p>
        </w:tc>
      </w:tr>
      <w:tr w:rsidR="001E2BA5" w:rsidRPr="000A1BBF" w:rsidTr="00737ED6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25.04.2024</w:t>
            </w:r>
          </w:p>
          <w:p w:rsidR="001E2BA5" w:rsidRDefault="001E2BA5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31489D" w:rsidRDefault="001E2BA5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1489D">
              <w:rPr>
                <w:b/>
                <w:sz w:val="18"/>
                <w:szCs w:val="18"/>
              </w:rPr>
              <w:t>Doğa Sporları</w:t>
            </w:r>
          </w:p>
          <w:p w:rsidR="001E2BA5" w:rsidRPr="0031489D" w:rsidRDefault="001E2BA5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1489D">
              <w:rPr>
                <w:b/>
                <w:sz w:val="18"/>
                <w:szCs w:val="18"/>
              </w:rPr>
              <w:t>Dağcılık</w:t>
            </w:r>
          </w:p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Mikail TAŞKALE)</w:t>
            </w:r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625B0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</w:tr>
      <w:tr w:rsidR="001E2BA5" w:rsidRPr="000A1BBF" w:rsidTr="00737ED6">
        <w:trPr>
          <w:trHeight w:val="391"/>
        </w:trPr>
        <w:tc>
          <w:tcPr>
            <w:tcW w:w="1211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1E2BA5" w:rsidRDefault="001E2BA5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5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2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1E2BA5" w:rsidRPr="00A04002" w:rsidRDefault="001E2BA5" w:rsidP="00EB19A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A04002">
              <w:rPr>
                <w:b/>
                <w:bCs/>
                <w:sz w:val="18"/>
                <w:szCs w:val="18"/>
              </w:rPr>
              <w:t>Eğitimde Araştırma Yöntemleri</w:t>
            </w:r>
          </w:p>
          <w:p w:rsidR="001E2BA5" w:rsidRPr="00300313" w:rsidRDefault="001E2BA5" w:rsidP="00EB19A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</w:t>
            </w:r>
            <w:proofErr w:type="spellStart"/>
            <w:r>
              <w:rPr>
                <w:bCs/>
                <w:sz w:val="18"/>
                <w:szCs w:val="18"/>
              </w:rPr>
              <w:t>Doç.Dr</w:t>
            </w:r>
            <w:proofErr w:type="spellEnd"/>
            <w:r>
              <w:rPr>
                <w:bCs/>
                <w:sz w:val="18"/>
                <w:szCs w:val="18"/>
              </w:rPr>
              <w:t xml:space="preserve">. </w:t>
            </w:r>
            <w:proofErr w:type="spellStart"/>
            <w:r>
              <w:rPr>
                <w:bCs/>
                <w:sz w:val="18"/>
                <w:szCs w:val="18"/>
              </w:rPr>
              <w:t>Sebiha</w:t>
            </w:r>
            <w:proofErr w:type="spellEnd"/>
            <w:r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3119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92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1E2BA5" w:rsidRPr="00300313" w:rsidRDefault="001E2BA5" w:rsidP="006122C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6122C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1E2BA5" w:rsidRPr="00300313" w:rsidRDefault="001E2BA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09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1E2BA5" w:rsidRPr="00300313" w:rsidRDefault="001E2BA5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701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1E2BA5" w:rsidRPr="00CC634F" w:rsidRDefault="001E2BA5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CC634F">
              <w:rPr>
                <w:b/>
                <w:sz w:val="18"/>
                <w:szCs w:val="18"/>
              </w:rPr>
              <w:t>Jimnastik B Grubu</w:t>
            </w:r>
          </w:p>
          <w:p w:rsidR="001E2BA5" w:rsidRPr="00300313" w:rsidRDefault="001E2BA5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sz w:val="18"/>
                <w:szCs w:val="18"/>
              </w:rPr>
              <w:t>. Ayşe ÖNAL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4" w:space="0" w:color="auto"/>
            </w:tcBorders>
            <w:vAlign w:val="center"/>
          </w:tcPr>
          <w:p w:rsidR="001E2BA5" w:rsidRPr="00300313" w:rsidRDefault="001E2BA5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imnastik Salonu</w:t>
            </w:r>
          </w:p>
        </w:tc>
      </w:tr>
      <w:tr w:rsidR="001E2BA5" w:rsidRPr="000A1BBF" w:rsidTr="00737ED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2B48A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2B48A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2B48A1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B48A1">
              <w:rPr>
                <w:b/>
                <w:sz w:val="18"/>
                <w:szCs w:val="18"/>
              </w:rPr>
              <w:t>GK Seç. II</w:t>
            </w:r>
          </w:p>
          <w:p w:rsidR="001E2BA5" w:rsidRPr="002B48A1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B48A1">
              <w:rPr>
                <w:b/>
                <w:sz w:val="18"/>
                <w:szCs w:val="18"/>
              </w:rPr>
              <w:t>Animatörlük</w:t>
            </w:r>
          </w:p>
          <w:p w:rsidR="001E2BA5" w:rsidRPr="0048477E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Öğr.Gör</w:t>
            </w:r>
            <w:proofErr w:type="spellEnd"/>
            <w:proofErr w:type="gramEnd"/>
            <w:r>
              <w:rPr>
                <w:sz w:val="18"/>
                <w:szCs w:val="18"/>
              </w:rPr>
              <w:t>. H. Can KAY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2B48A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2B48A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2B48A1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B48A1">
              <w:rPr>
                <w:b/>
                <w:sz w:val="18"/>
                <w:szCs w:val="18"/>
              </w:rPr>
              <w:t>GK Seç. II</w:t>
            </w:r>
          </w:p>
          <w:p w:rsidR="001E2BA5" w:rsidRPr="002B48A1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B48A1">
              <w:rPr>
                <w:b/>
                <w:sz w:val="18"/>
                <w:szCs w:val="18"/>
              </w:rPr>
              <w:t>Mesleki İngilizce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sz w:val="18"/>
                <w:szCs w:val="18"/>
              </w:rPr>
              <w:t>. Burak OLUR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2B48A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2B48A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2B48A1" w:rsidRDefault="001E2BA5" w:rsidP="002B48A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B48A1">
              <w:rPr>
                <w:b/>
                <w:sz w:val="18"/>
                <w:szCs w:val="18"/>
              </w:rPr>
              <w:t>GK Seç. II</w:t>
            </w:r>
          </w:p>
          <w:p w:rsidR="001E2BA5" w:rsidRPr="002B48A1" w:rsidRDefault="001E2BA5" w:rsidP="002B48A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ürk Musikisi</w:t>
            </w:r>
          </w:p>
          <w:p w:rsidR="001E2BA5" w:rsidRPr="00300313" w:rsidRDefault="001E2BA5" w:rsidP="002B48A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Öğr.Gör</w:t>
            </w:r>
            <w:proofErr w:type="spellEnd"/>
            <w:proofErr w:type="gramEnd"/>
            <w:r>
              <w:rPr>
                <w:sz w:val="18"/>
                <w:szCs w:val="18"/>
              </w:rPr>
              <w:t>. Yunus Emre UĞUR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2B48A1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K Seç. IV</w:t>
            </w:r>
          </w:p>
          <w:p w:rsidR="001E2BA5" w:rsidRPr="002B48A1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B48A1">
              <w:rPr>
                <w:b/>
                <w:sz w:val="18"/>
                <w:szCs w:val="18"/>
              </w:rPr>
              <w:t>Animatörlük</w:t>
            </w:r>
          </w:p>
          <w:p w:rsidR="001E2BA5" w:rsidRPr="0048477E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Öğr.Gör</w:t>
            </w:r>
            <w:proofErr w:type="spellEnd"/>
            <w:proofErr w:type="gramEnd"/>
            <w:r>
              <w:rPr>
                <w:sz w:val="18"/>
                <w:szCs w:val="18"/>
              </w:rPr>
              <w:t>. H. Can KAY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2B48A1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K Seç. IV</w:t>
            </w:r>
          </w:p>
          <w:p w:rsidR="001E2BA5" w:rsidRPr="002B48A1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2B48A1">
              <w:rPr>
                <w:b/>
                <w:sz w:val="18"/>
                <w:szCs w:val="18"/>
              </w:rPr>
              <w:t>Mesleki İngilizce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sz w:val="18"/>
                <w:szCs w:val="18"/>
              </w:rPr>
              <w:t>. Burak OLUR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2B48A1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K Seç. IV</w:t>
            </w:r>
          </w:p>
          <w:p w:rsidR="001E2BA5" w:rsidRPr="002B48A1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ürk Musikisi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Öğr.Gör</w:t>
            </w:r>
            <w:proofErr w:type="spellEnd"/>
            <w:proofErr w:type="gramEnd"/>
            <w:r>
              <w:rPr>
                <w:sz w:val="18"/>
                <w:szCs w:val="18"/>
              </w:rPr>
              <w:t>. Yunus Emre UĞUR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2B48A1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ağlıklı Yaşam İçin Egzersiz Programlama</w:t>
            </w:r>
          </w:p>
          <w:p w:rsidR="001E2BA5" w:rsidRPr="00300313" w:rsidRDefault="001E2BA5" w:rsidP="006D50F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sz w:val="18"/>
                <w:szCs w:val="18"/>
              </w:rPr>
              <w:t>. Zeki AKYILDIZ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</w:tr>
      <w:tr w:rsidR="001E2BA5" w:rsidRPr="000A1BBF" w:rsidTr="00737ED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CC634F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CC634F">
              <w:rPr>
                <w:b/>
                <w:sz w:val="18"/>
                <w:szCs w:val="18"/>
              </w:rPr>
              <w:t>Eğitim Psikolojisi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e</w:t>
            </w:r>
            <w:proofErr w:type="spellEnd"/>
            <w:proofErr w:type="gramEnd"/>
            <w:r>
              <w:rPr>
                <w:sz w:val="18"/>
                <w:szCs w:val="18"/>
              </w:rPr>
              <w:t>. Burak OLUR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1E2BA5" w:rsidRPr="000A1BBF" w:rsidTr="00737ED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48477E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8477E">
              <w:rPr>
                <w:b/>
                <w:sz w:val="18"/>
                <w:szCs w:val="18"/>
              </w:rPr>
              <w:t>MB Seç. 2</w:t>
            </w:r>
          </w:p>
          <w:p w:rsidR="001E2BA5" w:rsidRPr="0048477E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8477E">
              <w:rPr>
                <w:b/>
                <w:sz w:val="18"/>
                <w:szCs w:val="18"/>
              </w:rPr>
              <w:t>Egzersiz Psikolojisi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sz w:val="18"/>
                <w:szCs w:val="18"/>
              </w:rPr>
              <w:t>. Ayşe ÖNAL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Default="001E2BA5" w:rsidP="008D1CD0">
            <w:pPr>
              <w:jc w:val="center"/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9A143B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A62B4A" w:rsidRDefault="001E2BA5" w:rsidP="008D1CD0">
            <w:pPr>
              <w:jc w:val="center"/>
              <w:rPr>
                <w:b/>
                <w:sz w:val="18"/>
                <w:szCs w:val="18"/>
              </w:rPr>
            </w:pPr>
            <w:r w:rsidRPr="00A62B4A">
              <w:rPr>
                <w:b/>
                <w:sz w:val="18"/>
                <w:szCs w:val="18"/>
              </w:rPr>
              <w:t>MB Seç. 2</w:t>
            </w:r>
          </w:p>
          <w:p w:rsidR="001E2BA5" w:rsidRPr="00A62B4A" w:rsidRDefault="001E2BA5" w:rsidP="008D1CD0">
            <w:pPr>
              <w:jc w:val="center"/>
              <w:rPr>
                <w:b/>
                <w:sz w:val="18"/>
                <w:szCs w:val="18"/>
              </w:rPr>
            </w:pPr>
            <w:r w:rsidRPr="00A62B4A">
              <w:rPr>
                <w:b/>
                <w:sz w:val="18"/>
                <w:szCs w:val="18"/>
              </w:rPr>
              <w:t>Eğitimde Drama</w:t>
            </w:r>
          </w:p>
          <w:p w:rsidR="001E2BA5" w:rsidRPr="00300313" w:rsidRDefault="001E2BA5" w:rsidP="008D1CD0">
            <w:pPr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Gör. Ali İhsan AKSU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Default="001E2BA5" w:rsidP="008D1CD0">
            <w:pPr>
              <w:jc w:val="center"/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9A143B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A62B4A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A62B4A">
              <w:rPr>
                <w:b/>
                <w:sz w:val="18"/>
                <w:szCs w:val="18"/>
              </w:rPr>
              <w:t>MB Seç. 2</w:t>
            </w:r>
          </w:p>
          <w:p w:rsidR="001E2BA5" w:rsidRPr="00A62B4A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A62B4A">
              <w:rPr>
                <w:b/>
                <w:sz w:val="18"/>
                <w:szCs w:val="18"/>
              </w:rPr>
              <w:t>Performans Testleri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 xml:space="preserve">Dr. </w:t>
            </w: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Üy</w:t>
            </w:r>
            <w:proofErr w:type="spellEnd"/>
            <w:r>
              <w:rPr>
                <w:sz w:val="18"/>
                <w:szCs w:val="18"/>
              </w:rPr>
              <w:t>. Zeki AKYILDIZ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9B197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Default="001E2BA5" w:rsidP="008D1CD0">
            <w:pPr>
              <w:jc w:val="center"/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9A143B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B. Seç. 2</w:t>
            </w:r>
          </w:p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ğitimde Proje Hazırlama</w:t>
            </w:r>
          </w:p>
          <w:p w:rsidR="001E2BA5" w:rsidRPr="00A62B4A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 xml:space="preserve">. Gör. Eda </w:t>
            </w:r>
            <w:proofErr w:type="spellStart"/>
            <w:r>
              <w:rPr>
                <w:sz w:val="18"/>
                <w:szCs w:val="18"/>
              </w:rPr>
              <w:t>Semikan</w:t>
            </w:r>
            <w:proofErr w:type="spellEnd"/>
            <w:r>
              <w:rPr>
                <w:sz w:val="18"/>
                <w:szCs w:val="18"/>
              </w:rPr>
              <w:t xml:space="preserve"> ÖĞÜN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Default="001E2BA5" w:rsidP="008D1CD0">
            <w:pPr>
              <w:jc w:val="center"/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9A143B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48477E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8477E">
              <w:rPr>
                <w:b/>
                <w:sz w:val="18"/>
                <w:szCs w:val="18"/>
              </w:rPr>
              <w:t>MB Seç. 2</w:t>
            </w:r>
          </w:p>
          <w:p w:rsidR="001E2BA5" w:rsidRPr="0048477E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8477E">
              <w:rPr>
                <w:b/>
                <w:sz w:val="18"/>
                <w:szCs w:val="18"/>
              </w:rPr>
              <w:t>Egzersiz Psikolojisi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sz w:val="18"/>
                <w:szCs w:val="18"/>
              </w:rPr>
              <w:t>. Ayşe ÖNAL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Default="001E2BA5" w:rsidP="008D1CD0">
            <w:pPr>
              <w:jc w:val="center"/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9A143B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A62B4A" w:rsidRDefault="001E2BA5" w:rsidP="008D1CD0">
            <w:pPr>
              <w:jc w:val="center"/>
              <w:rPr>
                <w:b/>
                <w:sz w:val="18"/>
                <w:szCs w:val="18"/>
              </w:rPr>
            </w:pPr>
            <w:r w:rsidRPr="00A62B4A">
              <w:rPr>
                <w:b/>
                <w:sz w:val="18"/>
                <w:szCs w:val="18"/>
              </w:rPr>
              <w:t>MB Seç. 2</w:t>
            </w:r>
          </w:p>
          <w:p w:rsidR="001E2BA5" w:rsidRPr="00A62B4A" w:rsidRDefault="001E2BA5" w:rsidP="008D1CD0">
            <w:pPr>
              <w:jc w:val="center"/>
              <w:rPr>
                <w:b/>
                <w:sz w:val="18"/>
                <w:szCs w:val="18"/>
              </w:rPr>
            </w:pPr>
            <w:r w:rsidRPr="00A62B4A">
              <w:rPr>
                <w:b/>
                <w:sz w:val="18"/>
                <w:szCs w:val="18"/>
              </w:rPr>
              <w:t>Eğitimde Drama</w:t>
            </w:r>
          </w:p>
          <w:p w:rsidR="001E2BA5" w:rsidRPr="00300313" w:rsidRDefault="001E2BA5" w:rsidP="008D1CD0">
            <w:pPr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Gör. Ali İhsan AKSU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Default="001E2BA5" w:rsidP="008D1CD0">
            <w:pPr>
              <w:jc w:val="center"/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9A143B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A62B4A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A62B4A">
              <w:rPr>
                <w:b/>
                <w:sz w:val="18"/>
                <w:szCs w:val="18"/>
              </w:rPr>
              <w:t>MB Seç. 2</w:t>
            </w:r>
          </w:p>
          <w:p w:rsidR="001E2BA5" w:rsidRPr="00A62B4A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A62B4A">
              <w:rPr>
                <w:b/>
                <w:sz w:val="18"/>
                <w:szCs w:val="18"/>
              </w:rPr>
              <w:t>Performans Testleri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 xml:space="preserve">Dr. </w:t>
            </w: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Üy</w:t>
            </w:r>
            <w:proofErr w:type="spellEnd"/>
            <w:r>
              <w:rPr>
                <w:sz w:val="18"/>
                <w:szCs w:val="18"/>
              </w:rPr>
              <w:t>. Zeki AKYILDIZ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Default="001E2BA5" w:rsidP="008D1CD0">
            <w:pPr>
              <w:jc w:val="center"/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9A143B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B. Seç. 2</w:t>
            </w:r>
          </w:p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ğitimde Proje Hazırlama</w:t>
            </w:r>
          </w:p>
          <w:p w:rsidR="001E2BA5" w:rsidRPr="00A62B4A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 xml:space="preserve">. Gör. Eda </w:t>
            </w:r>
            <w:proofErr w:type="spellStart"/>
            <w:r>
              <w:rPr>
                <w:sz w:val="18"/>
                <w:szCs w:val="18"/>
              </w:rPr>
              <w:t>Semikan</w:t>
            </w:r>
            <w:proofErr w:type="spellEnd"/>
            <w:r>
              <w:rPr>
                <w:sz w:val="18"/>
                <w:szCs w:val="18"/>
              </w:rPr>
              <w:t xml:space="preserve"> ÖĞÜN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48477E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8477E">
              <w:rPr>
                <w:b/>
                <w:sz w:val="18"/>
                <w:szCs w:val="18"/>
              </w:rPr>
              <w:t>MB Seç. 2</w:t>
            </w:r>
          </w:p>
          <w:p w:rsidR="001E2BA5" w:rsidRPr="0048477E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8477E">
              <w:rPr>
                <w:b/>
                <w:sz w:val="18"/>
                <w:szCs w:val="18"/>
              </w:rPr>
              <w:t>Egzersiz Psikolojisi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sz w:val="18"/>
                <w:szCs w:val="18"/>
              </w:rPr>
              <w:t>. Ayşe ÖNAL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Default="001E2BA5" w:rsidP="008D1CD0">
            <w:pPr>
              <w:jc w:val="center"/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9A143B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A62B4A" w:rsidRDefault="001E2BA5" w:rsidP="008D1CD0">
            <w:pPr>
              <w:jc w:val="center"/>
              <w:rPr>
                <w:b/>
                <w:sz w:val="18"/>
                <w:szCs w:val="18"/>
              </w:rPr>
            </w:pPr>
            <w:r w:rsidRPr="00A62B4A">
              <w:rPr>
                <w:b/>
                <w:sz w:val="18"/>
                <w:szCs w:val="18"/>
              </w:rPr>
              <w:t>MB Seç. 2</w:t>
            </w:r>
          </w:p>
          <w:p w:rsidR="001E2BA5" w:rsidRPr="00A62B4A" w:rsidRDefault="001E2BA5" w:rsidP="008D1CD0">
            <w:pPr>
              <w:jc w:val="center"/>
              <w:rPr>
                <w:b/>
                <w:sz w:val="18"/>
                <w:szCs w:val="18"/>
              </w:rPr>
            </w:pPr>
            <w:r w:rsidRPr="00A62B4A">
              <w:rPr>
                <w:b/>
                <w:sz w:val="18"/>
                <w:szCs w:val="18"/>
              </w:rPr>
              <w:t>Eğitimde Drama</w:t>
            </w:r>
          </w:p>
          <w:p w:rsidR="001E2BA5" w:rsidRPr="00300313" w:rsidRDefault="001E2BA5" w:rsidP="008D1CD0">
            <w:pPr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>. Gör. Ali İhsan AKSU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Default="001E2BA5" w:rsidP="008D1CD0">
            <w:pPr>
              <w:jc w:val="center"/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9A143B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A62B4A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A62B4A">
              <w:rPr>
                <w:b/>
                <w:sz w:val="18"/>
                <w:szCs w:val="18"/>
              </w:rPr>
              <w:t>MB Seç. 2</w:t>
            </w:r>
          </w:p>
          <w:p w:rsidR="001E2BA5" w:rsidRPr="00A62B4A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A62B4A">
              <w:rPr>
                <w:b/>
                <w:sz w:val="18"/>
                <w:szCs w:val="18"/>
              </w:rPr>
              <w:t>Performans Testleri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(</w:t>
            </w:r>
            <w:proofErr w:type="gramEnd"/>
            <w:r>
              <w:rPr>
                <w:sz w:val="18"/>
                <w:szCs w:val="18"/>
              </w:rPr>
              <w:t xml:space="preserve">Dr. </w:t>
            </w:r>
            <w:proofErr w:type="spellStart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Üy</w:t>
            </w:r>
            <w:proofErr w:type="spellEnd"/>
            <w:r>
              <w:rPr>
                <w:sz w:val="18"/>
                <w:szCs w:val="18"/>
              </w:rPr>
              <w:t>. Zeki AKYILDIZ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Default="001E2BA5" w:rsidP="008D1CD0">
            <w:pPr>
              <w:jc w:val="center"/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9A143B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B. Seç. 2</w:t>
            </w:r>
          </w:p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ğitimde Proje Hazırlama</w:t>
            </w:r>
          </w:p>
          <w:p w:rsidR="001E2BA5" w:rsidRPr="00A62B4A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 xml:space="preserve">. Gör. Eda </w:t>
            </w:r>
            <w:proofErr w:type="spellStart"/>
            <w:r>
              <w:rPr>
                <w:sz w:val="18"/>
                <w:szCs w:val="18"/>
              </w:rPr>
              <w:t>Semikan</w:t>
            </w:r>
            <w:proofErr w:type="spellEnd"/>
            <w:r>
              <w:rPr>
                <w:sz w:val="18"/>
                <w:szCs w:val="18"/>
              </w:rPr>
              <w:t xml:space="preserve"> ÖĞÜN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5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E Seç. II</w:t>
            </w:r>
          </w:p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kçuluk</w:t>
            </w:r>
          </w:p>
          <w:p w:rsidR="001E2BA5" w:rsidRPr="002B48A1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 w:rsidRPr="002B48A1">
              <w:rPr>
                <w:sz w:val="18"/>
                <w:szCs w:val="18"/>
              </w:rPr>
              <w:t>(Muhammed DOĞAN)</w:t>
            </w:r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5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E Seç. II</w:t>
            </w:r>
          </w:p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skirim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 w:rsidRPr="002B48A1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Lütfü ESER</w:t>
            </w:r>
            <w:r w:rsidRPr="002B48A1">
              <w:rPr>
                <w:sz w:val="18"/>
                <w:szCs w:val="18"/>
              </w:rPr>
              <w:t>)</w:t>
            </w:r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3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5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E Seç. IV</w:t>
            </w:r>
          </w:p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kçuluk</w:t>
            </w:r>
          </w:p>
          <w:p w:rsidR="001E2BA5" w:rsidRPr="002B48A1" w:rsidRDefault="001E2BA5" w:rsidP="002B48A1">
            <w:pPr>
              <w:widowControl w:val="0"/>
              <w:jc w:val="center"/>
              <w:rPr>
                <w:sz w:val="18"/>
                <w:szCs w:val="18"/>
              </w:rPr>
            </w:pPr>
            <w:r w:rsidRPr="002B48A1">
              <w:rPr>
                <w:sz w:val="18"/>
                <w:szCs w:val="18"/>
              </w:rPr>
              <w:t>(Muhammed DOĞAN)</w:t>
            </w:r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5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E Seç. IV</w:t>
            </w:r>
          </w:p>
          <w:p w:rsidR="001E2BA5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Pilates</w:t>
            </w:r>
            <w:proofErr w:type="spellEnd"/>
            <w:r>
              <w:rPr>
                <w:b/>
                <w:sz w:val="18"/>
                <w:szCs w:val="18"/>
              </w:rPr>
              <w:t xml:space="preserve"> I</w:t>
            </w:r>
          </w:p>
          <w:p w:rsidR="001E2BA5" w:rsidRPr="00300313" w:rsidRDefault="001E2BA5" w:rsidP="00D915AA">
            <w:pPr>
              <w:widowControl w:val="0"/>
              <w:jc w:val="center"/>
              <w:rPr>
                <w:sz w:val="18"/>
                <w:szCs w:val="18"/>
              </w:rPr>
            </w:pPr>
            <w:r w:rsidRPr="002B48A1">
              <w:rPr>
                <w:sz w:val="18"/>
                <w:szCs w:val="18"/>
              </w:rPr>
              <w:t>(</w:t>
            </w:r>
            <w:proofErr w:type="spellStart"/>
            <w:r>
              <w:rPr>
                <w:sz w:val="18"/>
                <w:szCs w:val="18"/>
              </w:rPr>
              <w:t>Büşranur</w:t>
            </w:r>
            <w:proofErr w:type="spellEnd"/>
            <w:r>
              <w:rPr>
                <w:sz w:val="18"/>
                <w:szCs w:val="18"/>
              </w:rPr>
              <w:t xml:space="preserve"> AYAN</w:t>
            </w:r>
            <w:r w:rsidRPr="002B48A1">
              <w:rPr>
                <w:sz w:val="18"/>
                <w:szCs w:val="18"/>
              </w:rPr>
              <w:t>)</w:t>
            </w:r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23708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5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23708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Default="001E2BA5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E Seç. VI</w:t>
            </w:r>
          </w:p>
          <w:p w:rsidR="001E2BA5" w:rsidRDefault="001E2BA5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Pilates</w:t>
            </w:r>
            <w:proofErr w:type="spellEnd"/>
            <w:r>
              <w:rPr>
                <w:b/>
                <w:sz w:val="18"/>
                <w:szCs w:val="18"/>
              </w:rPr>
              <w:t xml:space="preserve"> I</w:t>
            </w:r>
          </w:p>
          <w:p w:rsidR="001E2BA5" w:rsidRPr="00300313" w:rsidRDefault="001E2BA5" w:rsidP="00237082">
            <w:pPr>
              <w:widowControl w:val="0"/>
              <w:jc w:val="center"/>
              <w:rPr>
                <w:sz w:val="18"/>
                <w:szCs w:val="18"/>
              </w:rPr>
            </w:pPr>
            <w:r w:rsidRPr="002B48A1">
              <w:rPr>
                <w:sz w:val="18"/>
                <w:szCs w:val="18"/>
              </w:rPr>
              <w:t>(</w:t>
            </w:r>
            <w:proofErr w:type="spellStart"/>
            <w:r>
              <w:rPr>
                <w:sz w:val="18"/>
                <w:szCs w:val="18"/>
              </w:rPr>
              <w:t>Büşranur</w:t>
            </w:r>
            <w:proofErr w:type="spellEnd"/>
            <w:r>
              <w:rPr>
                <w:sz w:val="18"/>
                <w:szCs w:val="18"/>
              </w:rPr>
              <w:t xml:space="preserve"> AYAN</w:t>
            </w:r>
            <w:r w:rsidRPr="002B48A1">
              <w:rPr>
                <w:sz w:val="18"/>
                <w:szCs w:val="18"/>
              </w:rPr>
              <w:t>)</w:t>
            </w:r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1E2BA5" w:rsidRPr="00300313" w:rsidRDefault="001E2BA5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1E2BA5" w:rsidRPr="00300313" w:rsidRDefault="001E2BA5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1E2BA5" w:rsidRPr="00300313" w:rsidRDefault="001E2BA5" w:rsidP="0023708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5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1E2BA5" w:rsidRPr="00300313" w:rsidRDefault="001E2BA5" w:rsidP="0023708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2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1E2BA5" w:rsidRPr="001D4F86" w:rsidRDefault="001E2BA5" w:rsidP="0023708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AE Seç. </w:t>
            </w:r>
            <w:r w:rsidRPr="001D4F86">
              <w:rPr>
                <w:b/>
                <w:bCs/>
                <w:sz w:val="18"/>
                <w:szCs w:val="18"/>
              </w:rPr>
              <w:t>V</w:t>
            </w:r>
            <w:r>
              <w:rPr>
                <w:b/>
                <w:bCs/>
                <w:sz w:val="18"/>
                <w:szCs w:val="18"/>
              </w:rPr>
              <w:t xml:space="preserve">I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:rsidR="001E2BA5" w:rsidRPr="001D4F86" w:rsidRDefault="001E2BA5" w:rsidP="0023708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1D4F86">
              <w:rPr>
                <w:b/>
                <w:bCs/>
                <w:sz w:val="18"/>
                <w:szCs w:val="18"/>
              </w:rPr>
              <w:t>Oryantirin</w:t>
            </w:r>
            <w:r>
              <w:rPr>
                <w:b/>
                <w:bCs/>
                <w:sz w:val="18"/>
                <w:szCs w:val="18"/>
              </w:rPr>
              <w:t>g</w:t>
            </w:r>
            <w:proofErr w:type="spellEnd"/>
            <w:r w:rsidRPr="001D4F86">
              <w:rPr>
                <w:b/>
                <w:bCs/>
                <w:sz w:val="18"/>
                <w:szCs w:val="18"/>
              </w:rPr>
              <w:t xml:space="preserve"> II</w:t>
            </w:r>
          </w:p>
          <w:p w:rsidR="001E2BA5" w:rsidRPr="00300313" w:rsidRDefault="001E2BA5" w:rsidP="00237082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Mikail TAŞKALE)</w:t>
            </w:r>
          </w:p>
        </w:tc>
        <w:tc>
          <w:tcPr>
            <w:tcW w:w="3119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1E2BA5" w:rsidRPr="00300313" w:rsidRDefault="001E2BA5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1E2BA5" w:rsidRPr="00300313" w:rsidRDefault="001E2BA5" w:rsidP="006A69A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1E2BA5" w:rsidRPr="00300313" w:rsidRDefault="001E2BA5" w:rsidP="006A69A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1E2BA5" w:rsidRPr="00300313" w:rsidRDefault="001E2BA5" w:rsidP="0023708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1E2BA5" w:rsidRPr="00300313" w:rsidRDefault="001E2BA5" w:rsidP="0023708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1E2BA5" w:rsidRPr="00905B7F" w:rsidRDefault="001E2BA5" w:rsidP="0023708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905B7F">
              <w:rPr>
                <w:b/>
                <w:bCs/>
                <w:sz w:val="18"/>
                <w:szCs w:val="18"/>
              </w:rPr>
              <w:t>Raket Sporları</w:t>
            </w:r>
          </w:p>
          <w:p w:rsidR="001E2BA5" w:rsidRPr="00300313" w:rsidRDefault="001E2BA5" w:rsidP="00237082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905B7F">
              <w:rPr>
                <w:b/>
                <w:bCs/>
                <w:sz w:val="18"/>
                <w:szCs w:val="18"/>
              </w:rPr>
              <w:t>Badminton</w:t>
            </w:r>
            <w:r>
              <w:rPr>
                <w:bCs/>
                <w:sz w:val="18"/>
                <w:szCs w:val="18"/>
              </w:rPr>
              <w:t xml:space="preserve"> (</w:t>
            </w:r>
            <w:proofErr w:type="spellStart"/>
            <w:proofErr w:type="gramStart"/>
            <w:r>
              <w:rPr>
                <w:bCs/>
                <w:sz w:val="18"/>
                <w:szCs w:val="18"/>
              </w:rPr>
              <w:t>Doç.Dr.Sebiha</w:t>
            </w:r>
            <w:proofErr w:type="spellEnd"/>
            <w:proofErr w:type="gramEnd"/>
            <w:r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3119" w:type="dxa"/>
            <w:tcBorders>
              <w:top w:val="single" w:sz="24" w:space="0" w:color="auto"/>
            </w:tcBorders>
            <w:vAlign w:val="center"/>
          </w:tcPr>
          <w:p w:rsidR="001E2BA5" w:rsidRPr="00300313" w:rsidRDefault="001E2BA5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1E2BA5" w:rsidRPr="00300313" w:rsidRDefault="001E2BA5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23708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1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23708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Default="001E2BA5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aket Sporları</w:t>
            </w:r>
          </w:p>
          <w:p w:rsidR="001E2BA5" w:rsidRDefault="001E2BA5" w:rsidP="002370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sa Tenisi</w:t>
            </w:r>
          </w:p>
          <w:p w:rsidR="001E2BA5" w:rsidRPr="00C62533" w:rsidRDefault="001E2BA5" w:rsidP="0023708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sz w:val="18"/>
                <w:szCs w:val="18"/>
              </w:rPr>
              <w:t>Öğr</w:t>
            </w:r>
            <w:proofErr w:type="spellEnd"/>
            <w:r>
              <w:rPr>
                <w:sz w:val="18"/>
                <w:szCs w:val="18"/>
              </w:rPr>
              <w:t xml:space="preserve">. Gör. </w:t>
            </w:r>
            <w:proofErr w:type="spellStart"/>
            <w:r>
              <w:rPr>
                <w:sz w:val="18"/>
                <w:szCs w:val="18"/>
              </w:rPr>
              <w:t>Kutlı</w:t>
            </w:r>
            <w:proofErr w:type="spellEnd"/>
            <w:r>
              <w:rPr>
                <w:sz w:val="18"/>
                <w:szCs w:val="18"/>
              </w:rPr>
              <w:t xml:space="preserve"> ERŞEN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sa Tenisi Salonu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1E2BA5" w:rsidRPr="00300313" w:rsidRDefault="001E2BA5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2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CC634F" w:rsidRDefault="001E2BA5" w:rsidP="007E72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CC634F">
              <w:rPr>
                <w:b/>
                <w:sz w:val="18"/>
                <w:szCs w:val="18"/>
              </w:rPr>
              <w:t>AE Seç. IV</w:t>
            </w:r>
          </w:p>
          <w:p w:rsidR="001E2BA5" w:rsidRPr="00CC634F" w:rsidRDefault="001E2BA5" w:rsidP="007E72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CC634F">
              <w:rPr>
                <w:b/>
                <w:sz w:val="18"/>
                <w:szCs w:val="18"/>
              </w:rPr>
              <w:t>Futsal</w:t>
            </w:r>
            <w:proofErr w:type="spellEnd"/>
          </w:p>
          <w:p w:rsidR="001E2BA5" w:rsidRPr="00300313" w:rsidRDefault="001E2BA5" w:rsidP="007E72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r>
              <w:rPr>
                <w:sz w:val="18"/>
                <w:szCs w:val="18"/>
              </w:rPr>
              <w:t>Doç.Dr</w:t>
            </w:r>
            <w:proofErr w:type="spellEnd"/>
            <w:r>
              <w:rPr>
                <w:sz w:val="18"/>
                <w:szCs w:val="18"/>
              </w:rPr>
              <w:t>. Mehmet YILDIZ)</w:t>
            </w:r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tbol Sahası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2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70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1E2BA5" w:rsidRPr="00CC634F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E Seç. </w:t>
            </w:r>
            <w:r w:rsidRPr="00CC634F">
              <w:rPr>
                <w:b/>
                <w:sz w:val="18"/>
                <w:szCs w:val="18"/>
              </w:rPr>
              <w:t>V</w:t>
            </w:r>
            <w:r>
              <w:rPr>
                <w:b/>
                <w:sz w:val="18"/>
                <w:szCs w:val="18"/>
              </w:rPr>
              <w:t>I</w:t>
            </w:r>
          </w:p>
          <w:p w:rsidR="001E2BA5" w:rsidRPr="00CC634F" w:rsidRDefault="001E2BA5" w:rsidP="008D1CD0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CC634F">
              <w:rPr>
                <w:b/>
                <w:sz w:val="18"/>
                <w:szCs w:val="18"/>
              </w:rPr>
              <w:t>Futsal</w:t>
            </w:r>
            <w:proofErr w:type="spellEnd"/>
          </w:p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r>
              <w:rPr>
                <w:sz w:val="18"/>
                <w:szCs w:val="18"/>
              </w:rPr>
              <w:t>Doç.Dr</w:t>
            </w:r>
            <w:proofErr w:type="spellEnd"/>
            <w:r>
              <w:rPr>
                <w:sz w:val="18"/>
                <w:szCs w:val="18"/>
              </w:rPr>
              <w:t>. Mehmet YILDIZ)</w:t>
            </w:r>
          </w:p>
        </w:tc>
        <w:tc>
          <w:tcPr>
            <w:tcW w:w="3119" w:type="dxa"/>
            <w:tcBorders>
              <w:top w:val="single" w:sz="2" w:space="0" w:color="auto"/>
            </w:tcBorders>
            <w:vAlign w:val="center"/>
          </w:tcPr>
          <w:p w:rsidR="001E2BA5" w:rsidRPr="00300313" w:rsidRDefault="001E2BA5" w:rsidP="006664D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tbol Sahası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CC634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1E2BA5" w:rsidRPr="00300313" w:rsidRDefault="001E2BA5" w:rsidP="00CC634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701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1E2BA5" w:rsidRPr="008D2D54" w:rsidRDefault="001E2BA5" w:rsidP="008D1CD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8D2D54">
              <w:rPr>
                <w:b/>
                <w:bCs/>
                <w:sz w:val="18"/>
                <w:szCs w:val="18"/>
              </w:rPr>
              <w:t>Seç. Tak. Sporları I</w:t>
            </w:r>
          </w:p>
          <w:p w:rsidR="001E2BA5" w:rsidRPr="008D2D54" w:rsidRDefault="001E2BA5" w:rsidP="008D1CD0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8D2D54">
              <w:rPr>
                <w:b/>
                <w:bCs/>
                <w:sz w:val="18"/>
                <w:szCs w:val="18"/>
              </w:rPr>
              <w:t>Futbol</w:t>
            </w:r>
          </w:p>
          <w:p w:rsidR="001E2BA5" w:rsidRPr="00300313" w:rsidRDefault="001E2BA5" w:rsidP="008D1CD0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</w:t>
            </w:r>
            <w:proofErr w:type="spellStart"/>
            <w:r>
              <w:rPr>
                <w:bCs/>
                <w:sz w:val="18"/>
                <w:szCs w:val="18"/>
              </w:rPr>
              <w:t>Doç.Dr</w:t>
            </w:r>
            <w:proofErr w:type="spellEnd"/>
            <w:r>
              <w:rPr>
                <w:bCs/>
                <w:sz w:val="18"/>
                <w:szCs w:val="18"/>
              </w:rPr>
              <w:t xml:space="preserve">. </w:t>
            </w:r>
            <w:proofErr w:type="spellStart"/>
            <w:r>
              <w:rPr>
                <w:bCs/>
                <w:sz w:val="18"/>
                <w:szCs w:val="18"/>
              </w:rPr>
              <w:t>MehmetYILDIZ</w:t>
            </w:r>
            <w:proofErr w:type="spellEnd"/>
            <w:r>
              <w:rPr>
                <w:bCs/>
                <w:sz w:val="18"/>
                <w:szCs w:val="18"/>
              </w:rPr>
              <w:t>)</w:t>
            </w:r>
          </w:p>
        </w:tc>
        <w:tc>
          <w:tcPr>
            <w:tcW w:w="3119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6664D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tbol Sahası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1E2BA5" w:rsidRPr="00300313" w:rsidRDefault="001E2BA5" w:rsidP="00993E1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8D1CD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701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1E2BA5" w:rsidRPr="008D2D54" w:rsidRDefault="001E2BA5" w:rsidP="0048477E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8D2D54">
              <w:rPr>
                <w:b/>
                <w:bCs/>
                <w:sz w:val="18"/>
                <w:szCs w:val="18"/>
              </w:rPr>
              <w:t>Seç. Tak. Sporları I</w:t>
            </w:r>
          </w:p>
          <w:p w:rsidR="001E2BA5" w:rsidRPr="001D4F86" w:rsidRDefault="001E2BA5" w:rsidP="008D1CD0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1D4F86">
              <w:rPr>
                <w:b/>
                <w:bCs/>
                <w:sz w:val="18"/>
                <w:szCs w:val="18"/>
              </w:rPr>
              <w:t>Hentbol</w:t>
            </w:r>
          </w:p>
          <w:p w:rsidR="001E2BA5" w:rsidRPr="00300313" w:rsidRDefault="001E2BA5" w:rsidP="008D1CD0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bCs/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bCs/>
                <w:sz w:val="18"/>
                <w:szCs w:val="18"/>
              </w:rPr>
              <w:t xml:space="preserve">. </w:t>
            </w:r>
            <w:proofErr w:type="gramStart"/>
            <w:r>
              <w:rPr>
                <w:bCs/>
                <w:sz w:val="18"/>
                <w:szCs w:val="18"/>
              </w:rPr>
              <w:t>Adem</w:t>
            </w:r>
            <w:proofErr w:type="gramEnd"/>
            <w:r>
              <w:rPr>
                <w:bCs/>
                <w:sz w:val="18"/>
                <w:szCs w:val="18"/>
              </w:rPr>
              <w:t xml:space="preserve"> POYRAZ)</w:t>
            </w:r>
          </w:p>
        </w:tc>
        <w:tc>
          <w:tcPr>
            <w:tcW w:w="3119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1E2BA5" w:rsidRPr="000A1BBF" w:rsidTr="00737ED6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D915AA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1E2BA5" w:rsidRPr="00300313" w:rsidRDefault="001E2BA5" w:rsidP="00D915AA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D915AA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D915AA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701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1E2BA5" w:rsidRPr="008D2D54" w:rsidRDefault="001E2BA5" w:rsidP="00D915AA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8D2D54">
              <w:rPr>
                <w:b/>
                <w:bCs/>
                <w:sz w:val="18"/>
                <w:szCs w:val="18"/>
              </w:rPr>
              <w:t>Seç. Tak. Sporları I</w:t>
            </w:r>
          </w:p>
          <w:p w:rsidR="001E2BA5" w:rsidRPr="008D2D54" w:rsidRDefault="001E2BA5" w:rsidP="00D915AA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8D2D54">
              <w:rPr>
                <w:b/>
                <w:bCs/>
                <w:sz w:val="18"/>
                <w:szCs w:val="18"/>
              </w:rPr>
              <w:t>Basketbol</w:t>
            </w:r>
          </w:p>
          <w:p w:rsidR="001E2BA5" w:rsidRDefault="001E2BA5" w:rsidP="00D915AA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bCs/>
                <w:sz w:val="18"/>
                <w:szCs w:val="18"/>
              </w:rPr>
              <w:t>Öğr.Gör</w:t>
            </w:r>
            <w:proofErr w:type="spellEnd"/>
            <w:proofErr w:type="gramEnd"/>
            <w:r>
              <w:rPr>
                <w:bCs/>
                <w:sz w:val="18"/>
                <w:szCs w:val="18"/>
              </w:rPr>
              <w:t>. Kutlu ERŞEN</w:t>
            </w:r>
            <w:proofErr w:type="gramStart"/>
            <w:r>
              <w:rPr>
                <w:bCs/>
                <w:sz w:val="18"/>
                <w:szCs w:val="18"/>
              </w:rPr>
              <w:t>)</w:t>
            </w:r>
            <w:proofErr w:type="gramEnd"/>
          </w:p>
          <w:p w:rsidR="001E2BA5" w:rsidRPr="00300313" w:rsidRDefault="001E2BA5" w:rsidP="00D915AA">
            <w:pPr>
              <w:widowControl w:val="0"/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3119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1E2BA5" w:rsidRPr="00300313" w:rsidRDefault="001E2BA5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trenman Salonu</w:t>
            </w:r>
          </w:p>
        </w:tc>
      </w:tr>
    </w:tbl>
    <w:p w:rsidR="001B7D9D" w:rsidRDefault="001B7D9D" w:rsidP="00E408F0"/>
    <w:p w:rsidR="006122CD" w:rsidRDefault="007342EE">
      <w:pPr>
        <w:spacing w:after="20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83095F" wp14:editId="380B5AD4">
                <wp:simplePos x="0" y="0"/>
                <wp:positionH relativeFrom="column">
                  <wp:posOffset>4100830</wp:posOffset>
                </wp:positionH>
                <wp:positionV relativeFrom="paragraph">
                  <wp:posOffset>200025</wp:posOffset>
                </wp:positionV>
                <wp:extent cx="2374265" cy="1403985"/>
                <wp:effectExtent l="0" t="0" r="6350" b="6350"/>
                <wp:wrapNone/>
                <wp:docPr id="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664DC" w:rsidRPr="00E50C3D" w:rsidRDefault="006664DC" w:rsidP="007342EE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50C3D">
                              <w:rPr>
                                <w:b/>
                              </w:rPr>
                              <w:t>Bölüm Başkanı</w:t>
                            </w:r>
                          </w:p>
                          <w:p w:rsidR="006664DC" w:rsidRPr="00E50C3D" w:rsidRDefault="006664DC" w:rsidP="007342EE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50C3D">
                              <w:rPr>
                                <w:b/>
                              </w:rPr>
                              <w:t>Prof. Dr. Yücel OCA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322.9pt;margin-top:15.75pt;width:186.95pt;height:110.55pt;z-index:25166131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" stroked="f">
                <v:textbox style="mso-fit-shape-to-text:t">
                  <w:txbxContent>
                    <w:p w:rsidR="006664DC" w:rsidRPr="00E50C3D" w:rsidRDefault="006664DC" w:rsidP="007342EE">
                      <w:pPr>
                        <w:jc w:val="center"/>
                        <w:rPr>
                          <w:b/>
                        </w:rPr>
                      </w:pPr>
                      <w:r w:rsidRPr="00E50C3D">
                        <w:rPr>
                          <w:b/>
                        </w:rPr>
                        <w:t>Bölüm Başkanı</w:t>
                      </w:r>
                    </w:p>
                    <w:p w:rsidR="006664DC" w:rsidRPr="00E50C3D" w:rsidRDefault="006664DC" w:rsidP="007342EE">
                      <w:pPr>
                        <w:jc w:val="center"/>
                        <w:rPr>
                          <w:b/>
                        </w:rPr>
                      </w:pPr>
                      <w:r w:rsidRPr="00E50C3D">
                        <w:rPr>
                          <w:b/>
                        </w:rPr>
                        <w:t>Prof. Dr. Yücel OCAK</w:t>
                      </w:r>
                    </w:p>
                  </w:txbxContent>
                </v:textbox>
              </v:shape>
            </w:pict>
          </mc:Fallback>
        </mc:AlternateContent>
      </w:r>
      <w:r w:rsidR="006122CD">
        <w:br w:type="page"/>
      </w:r>
    </w:p>
    <w:p w:rsidR="00993E1B" w:rsidRPr="000A1BBF" w:rsidRDefault="00993E1B" w:rsidP="00993E1B">
      <w:pPr>
        <w:widowControl w:val="0"/>
        <w:ind w:left="4956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lastRenderedPageBreak/>
        <w:t>T.C.</w:t>
      </w:r>
    </w:p>
    <w:p w:rsidR="00993E1B" w:rsidRPr="000A1BBF" w:rsidRDefault="00993E1B" w:rsidP="00993E1B">
      <w:pPr>
        <w:widowControl w:val="0"/>
        <w:ind w:left="-360" w:firstLine="360"/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AFYON KOCATEPE ÜNİVERSİTESİ SPOR BİLİMLERİ FAKÜLTESİ</w:t>
      </w:r>
    </w:p>
    <w:p w:rsidR="00993E1B" w:rsidRPr="000A1BBF" w:rsidRDefault="00993E1B" w:rsidP="00993E1B">
      <w:pPr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20</w:t>
      </w:r>
      <w:r>
        <w:rPr>
          <w:b/>
          <w:sz w:val="22"/>
          <w:szCs w:val="22"/>
        </w:rPr>
        <w:t xml:space="preserve">23-2024 </w:t>
      </w:r>
      <w:r w:rsidRPr="000A1BBF">
        <w:rPr>
          <w:b/>
          <w:sz w:val="22"/>
          <w:szCs w:val="22"/>
        </w:rPr>
        <w:t xml:space="preserve">EĞİTİM - ÖĞRETİM YILI </w:t>
      </w:r>
      <w:r>
        <w:rPr>
          <w:b/>
          <w:sz w:val="22"/>
          <w:szCs w:val="22"/>
        </w:rPr>
        <w:t>BAHAR</w:t>
      </w:r>
      <w:r w:rsidRPr="000A1BBF">
        <w:rPr>
          <w:b/>
          <w:sz w:val="22"/>
          <w:szCs w:val="22"/>
        </w:rPr>
        <w:t xml:space="preserve"> DÖNEMİ </w:t>
      </w:r>
    </w:p>
    <w:p w:rsidR="00993E1B" w:rsidRPr="000A1BBF" w:rsidRDefault="00993E1B" w:rsidP="00993E1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BEDEN</w:t>
      </w:r>
      <w:r w:rsidRPr="000A1BBF">
        <w:rPr>
          <w:b/>
          <w:sz w:val="22"/>
          <w:szCs w:val="22"/>
        </w:rPr>
        <w:t xml:space="preserve"> EĞİTİMİ</w:t>
      </w:r>
      <w:r>
        <w:rPr>
          <w:b/>
          <w:sz w:val="22"/>
          <w:szCs w:val="22"/>
        </w:rPr>
        <w:t xml:space="preserve"> VE SPOR ÖĞRETMENLİĞİ</w:t>
      </w:r>
      <w:r w:rsidRPr="000A1BBF">
        <w:rPr>
          <w:b/>
          <w:sz w:val="22"/>
          <w:szCs w:val="22"/>
        </w:rPr>
        <w:t xml:space="preserve"> BÖLÜMÜ </w:t>
      </w:r>
      <w:r w:rsidR="00211F2D">
        <w:rPr>
          <w:b/>
          <w:sz w:val="22"/>
          <w:szCs w:val="22"/>
        </w:rPr>
        <w:t xml:space="preserve">ESKİ MÜFREDAT </w:t>
      </w:r>
      <w:r w:rsidRPr="000A1BBF">
        <w:rPr>
          <w:b/>
          <w:sz w:val="22"/>
          <w:szCs w:val="22"/>
        </w:rPr>
        <w:t>VİZE SINAV PROGRAMI</w:t>
      </w:r>
    </w:p>
    <w:p w:rsidR="00993E1B" w:rsidRDefault="00993E1B" w:rsidP="00993E1B">
      <w:pPr>
        <w:jc w:val="center"/>
        <w:rPr>
          <w:b/>
          <w:sz w:val="22"/>
          <w:szCs w:val="22"/>
        </w:rPr>
      </w:pPr>
    </w:p>
    <w:tbl>
      <w:tblPr>
        <w:tblW w:w="10732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1"/>
        <w:gridCol w:w="851"/>
        <w:gridCol w:w="850"/>
        <w:gridCol w:w="4843"/>
        <w:gridCol w:w="2977"/>
      </w:tblGrid>
      <w:tr w:rsidR="00737ED6" w:rsidRPr="000A1BBF" w:rsidTr="00737ED6">
        <w:trPr>
          <w:trHeight w:val="400"/>
        </w:trPr>
        <w:tc>
          <w:tcPr>
            <w:tcW w:w="1211" w:type="dxa"/>
            <w:tcBorders>
              <w:bottom w:val="single" w:sz="24" w:space="0" w:color="auto"/>
            </w:tcBorders>
            <w:vAlign w:val="center"/>
          </w:tcPr>
          <w:p w:rsidR="00737ED6" w:rsidRPr="00300313" w:rsidRDefault="00737ED6" w:rsidP="007342EE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 xml:space="preserve">SINAV </w:t>
            </w:r>
          </w:p>
          <w:p w:rsidR="00737ED6" w:rsidRPr="00300313" w:rsidRDefault="00737ED6" w:rsidP="007342EE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TARİH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:rsidR="00737ED6" w:rsidRPr="00300313" w:rsidRDefault="00737ED6" w:rsidP="007342EE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AV SAAT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:rsidR="00737ED6" w:rsidRPr="00300313" w:rsidRDefault="00737ED6" w:rsidP="007342EE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IFI</w:t>
            </w:r>
          </w:p>
        </w:tc>
        <w:tc>
          <w:tcPr>
            <w:tcW w:w="4843" w:type="dxa"/>
            <w:tcBorders>
              <w:bottom w:val="single" w:sz="24" w:space="0" w:color="auto"/>
            </w:tcBorders>
            <w:vAlign w:val="center"/>
          </w:tcPr>
          <w:p w:rsidR="00737ED6" w:rsidRPr="00300313" w:rsidRDefault="00737ED6" w:rsidP="007342EE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DERSİN ADI</w:t>
            </w:r>
          </w:p>
          <w:p w:rsidR="00737ED6" w:rsidRPr="00300313" w:rsidRDefault="00737ED6" w:rsidP="007342EE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DERSİN ÖĞRETİM ELEMANI</w:t>
            </w:r>
          </w:p>
        </w:tc>
        <w:tc>
          <w:tcPr>
            <w:tcW w:w="2977" w:type="dxa"/>
            <w:tcBorders>
              <w:bottom w:val="single" w:sz="24" w:space="0" w:color="auto"/>
            </w:tcBorders>
            <w:vAlign w:val="center"/>
          </w:tcPr>
          <w:p w:rsidR="00737ED6" w:rsidRPr="00300313" w:rsidRDefault="00737ED6" w:rsidP="007342EE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AV YERİ</w:t>
            </w:r>
          </w:p>
        </w:tc>
      </w:tr>
      <w:tr w:rsidR="00737ED6" w:rsidRPr="000A1BBF" w:rsidTr="00737ED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37ED6" w:rsidRPr="00300313" w:rsidRDefault="00737ED6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37ED6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843" w:type="dxa"/>
            <w:tcBorders>
              <w:top w:val="single" w:sz="4" w:space="0" w:color="auto"/>
            </w:tcBorders>
            <w:vAlign w:val="center"/>
          </w:tcPr>
          <w:p w:rsidR="00737ED6" w:rsidRPr="00905B7F" w:rsidRDefault="00737ED6" w:rsidP="00EB19A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905B7F">
              <w:rPr>
                <w:b/>
                <w:bCs/>
                <w:sz w:val="18"/>
                <w:szCs w:val="18"/>
              </w:rPr>
              <w:t>Raket Sporları</w:t>
            </w:r>
          </w:p>
          <w:p w:rsidR="00737ED6" w:rsidRPr="00905B7F" w:rsidRDefault="00737ED6" w:rsidP="00EB19A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Tenis (Ali Karagöz)</w:t>
            </w:r>
          </w:p>
        </w:tc>
        <w:tc>
          <w:tcPr>
            <w:tcW w:w="2977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nis Kortu</w:t>
            </w:r>
          </w:p>
        </w:tc>
      </w:tr>
      <w:tr w:rsidR="00737ED6" w:rsidRPr="000A1BBF" w:rsidTr="00737ED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37ED6" w:rsidRPr="00300313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37ED6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843" w:type="dxa"/>
            <w:tcBorders>
              <w:top w:val="single" w:sz="4" w:space="0" w:color="auto"/>
            </w:tcBorders>
            <w:vAlign w:val="center"/>
          </w:tcPr>
          <w:p w:rsidR="00737ED6" w:rsidRDefault="00737ED6" w:rsidP="00EB19A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Antrenörlük Eğitimi ve İlkeleri</w:t>
            </w:r>
          </w:p>
          <w:p w:rsidR="00737ED6" w:rsidRPr="006664DC" w:rsidRDefault="00737ED6" w:rsidP="00EB19A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bCs/>
                <w:sz w:val="18"/>
                <w:szCs w:val="18"/>
              </w:rPr>
              <w:t>Öğr.Gör</w:t>
            </w:r>
            <w:proofErr w:type="spellEnd"/>
            <w:proofErr w:type="gramEnd"/>
            <w:r>
              <w:rPr>
                <w:bCs/>
                <w:sz w:val="18"/>
                <w:szCs w:val="18"/>
              </w:rPr>
              <w:t>. Kutlu ERŞEN</w:t>
            </w:r>
            <w:proofErr w:type="gramStart"/>
            <w:r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2977" w:type="dxa"/>
            <w:tcBorders>
              <w:top w:val="single" w:sz="4" w:space="0" w:color="auto"/>
            </w:tcBorders>
            <w:vAlign w:val="center"/>
          </w:tcPr>
          <w:p w:rsidR="00737ED6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737ED6" w:rsidRPr="000A1BBF" w:rsidTr="00737ED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95262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37ED6" w:rsidRPr="00300313" w:rsidRDefault="00737ED6" w:rsidP="0095262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95262C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37ED6" w:rsidRDefault="00737ED6" w:rsidP="0095262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843" w:type="dxa"/>
            <w:tcBorders>
              <w:top w:val="single" w:sz="4" w:space="0" w:color="auto"/>
            </w:tcBorders>
            <w:vAlign w:val="center"/>
          </w:tcPr>
          <w:p w:rsidR="00737ED6" w:rsidRDefault="00737ED6" w:rsidP="00EB19A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porda Organizasyon Teknikleri ve Planlama</w:t>
            </w:r>
          </w:p>
          <w:p w:rsidR="00737ED6" w:rsidRPr="00D42F2D" w:rsidRDefault="00737ED6" w:rsidP="00EB19A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42F2D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42F2D">
              <w:rPr>
                <w:bCs/>
                <w:sz w:val="18"/>
                <w:szCs w:val="18"/>
              </w:rPr>
              <w:t>Dr.Öğr.Üy</w:t>
            </w:r>
            <w:proofErr w:type="spellEnd"/>
            <w:proofErr w:type="gramEnd"/>
            <w:r w:rsidRPr="00D42F2D">
              <w:rPr>
                <w:bCs/>
                <w:sz w:val="18"/>
                <w:szCs w:val="18"/>
              </w:rPr>
              <w:t xml:space="preserve">. </w:t>
            </w:r>
            <w:proofErr w:type="gramStart"/>
            <w:r w:rsidRPr="00D42F2D">
              <w:rPr>
                <w:bCs/>
                <w:sz w:val="18"/>
                <w:szCs w:val="18"/>
              </w:rPr>
              <w:t>Adem</w:t>
            </w:r>
            <w:proofErr w:type="gramEnd"/>
            <w:r w:rsidRPr="00D42F2D">
              <w:rPr>
                <w:bCs/>
                <w:sz w:val="18"/>
                <w:szCs w:val="18"/>
              </w:rPr>
              <w:t xml:space="preserve"> POYRAZ)</w:t>
            </w:r>
          </w:p>
        </w:tc>
        <w:tc>
          <w:tcPr>
            <w:tcW w:w="2977" w:type="dxa"/>
            <w:tcBorders>
              <w:top w:val="single" w:sz="4" w:space="0" w:color="auto"/>
            </w:tcBorders>
            <w:vAlign w:val="center"/>
          </w:tcPr>
          <w:p w:rsidR="00737ED6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3</w:t>
            </w:r>
          </w:p>
        </w:tc>
      </w:tr>
      <w:tr w:rsidR="00737ED6" w:rsidRPr="000A1BBF" w:rsidTr="00737ED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95262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37ED6" w:rsidRPr="00300313" w:rsidRDefault="00737ED6" w:rsidP="0095262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120AE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37ED6" w:rsidRDefault="00737ED6" w:rsidP="0095262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843" w:type="dxa"/>
            <w:tcBorders>
              <w:top w:val="single" w:sz="4" w:space="0" w:color="auto"/>
            </w:tcBorders>
            <w:vAlign w:val="center"/>
          </w:tcPr>
          <w:p w:rsidR="00737ED6" w:rsidRDefault="00737ED6" w:rsidP="0095262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porda Özel Öğretim Yöntemleri</w:t>
            </w:r>
          </w:p>
          <w:p w:rsidR="00737ED6" w:rsidRPr="00D42F2D" w:rsidRDefault="00737ED6" w:rsidP="0095262C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42F2D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42F2D">
              <w:rPr>
                <w:bCs/>
                <w:sz w:val="18"/>
                <w:szCs w:val="18"/>
              </w:rPr>
              <w:t>Dr.Öğr.Üy</w:t>
            </w:r>
            <w:proofErr w:type="spellEnd"/>
            <w:proofErr w:type="gramEnd"/>
            <w:r w:rsidRPr="00D42F2D">
              <w:rPr>
                <w:bCs/>
                <w:sz w:val="18"/>
                <w:szCs w:val="18"/>
              </w:rPr>
              <w:t xml:space="preserve">. </w:t>
            </w:r>
            <w:proofErr w:type="gramStart"/>
            <w:r w:rsidRPr="00D42F2D">
              <w:rPr>
                <w:bCs/>
                <w:sz w:val="18"/>
                <w:szCs w:val="18"/>
              </w:rPr>
              <w:t>Adem</w:t>
            </w:r>
            <w:proofErr w:type="gramEnd"/>
            <w:r w:rsidRPr="00D42F2D">
              <w:rPr>
                <w:bCs/>
                <w:sz w:val="18"/>
                <w:szCs w:val="18"/>
              </w:rPr>
              <w:t xml:space="preserve"> POYRAZ)</w:t>
            </w:r>
          </w:p>
        </w:tc>
        <w:tc>
          <w:tcPr>
            <w:tcW w:w="2977" w:type="dxa"/>
            <w:tcBorders>
              <w:top w:val="single" w:sz="4" w:space="0" w:color="auto"/>
            </w:tcBorders>
            <w:vAlign w:val="center"/>
          </w:tcPr>
          <w:p w:rsidR="00737ED6" w:rsidRDefault="00737ED6" w:rsidP="0095262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3</w:t>
            </w:r>
          </w:p>
        </w:tc>
      </w:tr>
      <w:tr w:rsidR="00737ED6" w:rsidRPr="000A1BBF" w:rsidTr="00737ED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2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843" w:type="dxa"/>
            <w:tcBorders>
              <w:top w:val="single" w:sz="4" w:space="0" w:color="auto"/>
            </w:tcBorders>
            <w:vAlign w:val="center"/>
          </w:tcPr>
          <w:p w:rsidR="00737ED6" w:rsidRPr="007001C9" w:rsidRDefault="00737ED6" w:rsidP="00EB19A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7001C9">
              <w:rPr>
                <w:b/>
                <w:bCs/>
                <w:sz w:val="18"/>
                <w:szCs w:val="18"/>
              </w:rPr>
              <w:t>Bed</w:t>
            </w:r>
            <w:proofErr w:type="spellEnd"/>
            <w:r w:rsidRPr="007001C9">
              <w:rPr>
                <w:b/>
                <w:bCs/>
                <w:sz w:val="18"/>
                <w:szCs w:val="18"/>
              </w:rPr>
              <w:t xml:space="preserve">. </w:t>
            </w:r>
            <w:proofErr w:type="spellStart"/>
            <w:r w:rsidRPr="007001C9">
              <w:rPr>
                <w:b/>
                <w:bCs/>
                <w:sz w:val="18"/>
                <w:szCs w:val="18"/>
              </w:rPr>
              <w:t>Eğt</w:t>
            </w:r>
            <w:proofErr w:type="spellEnd"/>
            <w:r w:rsidRPr="007001C9">
              <w:rPr>
                <w:b/>
                <w:bCs/>
                <w:sz w:val="18"/>
                <w:szCs w:val="18"/>
              </w:rPr>
              <w:t xml:space="preserve">. </w:t>
            </w:r>
            <w:proofErr w:type="gramStart"/>
            <w:r w:rsidRPr="007001C9">
              <w:rPr>
                <w:b/>
                <w:bCs/>
                <w:sz w:val="18"/>
                <w:szCs w:val="18"/>
              </w:rPr>
              <w:t>Ve Sporda Org. Yön.</w:t>
            </w:r>
            <w:proofErr w:type="gramEnd"/>
          </w:p>
          <w:p w:rsidR="00737ED6" w:rsidRPr="00300313" w:rsidRDefault="00737ED6" w:rsidP="00EB19A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bCs/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bCs/>
                <w:sz w:val="18"/>
                <w:szCs w:val="18"/>
              </w:rPr>
              <w:t xml:space="preserve">. </w:t>
            </w:r>
            <w:proofErr w:type="gramStart"/>
            <w:r>
              <w:rPr>
                <w:bCs/>
                <w:sz w:val="18"/>
                <w:szCs w:val="18"/>
              </w:rPr>
              <w:t>Adem</w:t>
            </w:r>
            <w:proofErr w:type="gramEnd"/>
            <w:r>
              <w:rPr>
                <w:bCs/>
                <w:sz w:val="18"/>
                <w:szCs w:val="18"/>
              </w:rPr>
              <w:t xml:space="preserve"> POYRAZ)</w:t>
            </w:r>
          </w:p>
        </w:tc>
        <w:tc>
          <w:tcPr>
            <w:tcW w:w="2977" w:type="dxa"/>
            <w:tcBorders>
              <w:top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37ED6" w:rsidRPr="000A1BBF" w:rsidTr="00737ED6">
        <w:trPr>
          <w:trHeight w:val="35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3.04.2024</w:t>
            </w:r>
          </w:p>
          <w:p w:rsidR="00737ED6" w:rsidRPr="00300313" w:rsidRDefault="00737ED6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7342EE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7342EE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4843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47427C" w:rsidRDefault="00737ED6" w:rsidP="007342EE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47427C">
              <w:rPr>
                <w:b/>
                <w:sz w:val="18"/>
                <w:szCs w:val="18"/>
                <w:lang w:eastAsia="en-US"/>
              </w:rPr>
              <w:t>RESMİ TATİL</w:t>
            </w:r>
          </w:p>
        </w:tc>
        <w:tc>
          <w:tcPr>
            <w:tcW w:w="2977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7342EE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737ED6" w:rsidRPr="00CA1BE1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 w:rsidRPr="00CA1BE1">
              <w:rPr>
                <w:sz w:val="18"/>
                <w:szCs w:val="18"/>
              </w:rPr>
              <w:t>2</w:t>
            </w:r>
          </w:p>
        </w:tc>
        <w:tc>
          <w:tcPr>
            <w:tcW w:w="4843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Pr="001D4F86" w:rsidRDefault="00737ED6" w:rsidP="00EB19AD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1D4F86">
              <w:rPr>
                <w:b/>
                <w:sz w:val="18"/>
                <w:szCs w:val="18"/>
                <w:lang w:eastAsia="en-US"/>
              </w:rPr>
              <w:t>Egzersiz Fizyolojisi</w:t>
            </w:r>
          </w:p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(</w:t>
            </w:r>
            <w:proofErr w:type="spellStart"/>
            <w:r>
              <w:rPr>
                <w:sz w:val="18"/>
                <w:szCs w:val="18"/>
                <w:lang w:eastAsia="en-US"/>
              </w:rPr>
              <w:t>Prof.Dr</w:t>
            </w:r>
            <w:proofErr w:type="spellEnd"/>
            <w:r>
              <w:rPr>
                <w:sz w:val="18"/>
                <w:szCs w:val="18"/>
                <w:lang w:eastAsia="en-US"/>
              </w:rPr>
              <w:t>. Yücel OCAK)</w:t>
            </w:r>
          </w:p>
        </w:tc>
        <w:tc>
          <w:tcPr>
            <w:tcW w:w="2977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2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CA1BE1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 w:rsidRPr="00CA1BE1">
              <w:rPr>
                <w:sz w:val="18"/>
                <w:szCs w:val="18"/>
              </w:rPr>
              <w:t>3</w:t>
            </w:r>
          </w:p>
        </w:tc>
        <w:tc>
          <w:tcPr>
            <w:tcW w:w="4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Pr="001D4F86" w:rsidRDefault="00737ED6" w:rsidP="00EB19AD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1D4F86">
              <w:rPr>
                <w:b/>
                <w:sz w:val="18"/>
                <w:szCs w:val="18"/>
                <w:lang w:eastAsia="en-US"/>
              </w:rPr>
              <w:t>Eğitimde Ölçme ve Değerlendirme</w:t>
            </w:r>
          </w:p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(</w:t>
            </w:r>
            <w:proofErr w:type="spellStart"/>
            <w:r>
              <w:rPr>
                <w:sz w:val="18"/>
                <w:szCs w:val="18"/>
                <w:lang w:eastAsia="en-US"/>
              </w:rPr>
              <w:t>Doç.Dr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>
              <w:rPr>
                <w:sz w:val="18"/>
                <w:szCs w:val="18"/>
                <w:lang w:eastAsia="en-US"/>
              </w:rPr>
              <w:t>Bijen</w:t>
            </w:r>
            <w:proofErr w:type="spellEnd"/>
            <w:r>
              <w:rPr>
                <w:sz w:val="18"/>
                <w:szCs w:val="18"/>
                <w:lang w:eastAsia="en-US"/>
              </w:rPr>
              <w:t xml:space="preserve"> FİLİZ)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407567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CA1BE1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Default="00737ED6" w:rsidP="00EB19A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Beden Eğitimi ve Spor Öğretim </w:t>
            </w:r>
            <w:proofErr w:type="spellStart"/>
            <w:r>
              <w:rPr>
                <w:b/>
                <w:bCs/>
                <w:sz w:val="18"/>
                <w:szCs w:val="18"/>
              </w:rPr>
              <w:t>Prog</w:t>
            </w:r>
            <w:proofErr w:type="spellEnd"/>
          </w:p>
          <w:p w:rsidR="00737ED6" w:rsidRPr="0031489D" w:rsidRDefault="00737ED6" w:rsidP="00EB19A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>
              <w:rPr>
                <w:bCs/>
                <w:sz w:val="18"/>
                <w:szCs w:val="18"/>
              </w:rPr>
              <w:t>Bijen</w:t>
            </w:r>
            <w:proofErr w:type="spellEnd"/>
            <w:r>
              <w:rPr>
                <w:bCs/>
                <w:sz w:val="18"/>
                <w:szCs w:val="18"/>
              </w:rPr>
              <w:t xml:space="preserve"> FİLİZ)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B7796B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 w:rsidRPr="00B7796B">
              <w:rPr>
                <w:sz w:val="18"/>
                <w:szCs w:val="18"/>
              </w:rPr>
              <w:t>B1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Default="00737ED6" w:rsidP="006664D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Okullarda Rehberlik</w:t>
            </w:r>
          </w:p>
          <w:p w:rsidR="00737ED6" w:rsidRPr="00B03385" w:rsidRDefault="00737ED6" w:rsidP="006664DC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>
              <w:rPr>
                <w:bCs/>
                <w:sz w:val="18"/>
                <w:szCs w:val="18"/>
              </w:rPr>
              <w:t>(</w:t>
            </w:r>
            <w:proofErr w:type="gramEnd"/>
            <w:r>
              <w:rPr>
                <w:bCs/>
                <w:sz w:val="18"/>
                <w:szCs w:val="18"/>
              </w:rPr>
              <w:t xml:space="preserve">Dr. </w:t>
            </w:r>
            <w:proofErr w:type="spellStart"/>
            <w:r>
              <w:rPr>
                <w:bCs/>
                <w:sz w:val="18"/>
                <w:szCs w:val="18"/>
              </w:rPr>
              <w:t>Öğr</w:t>
            </w:r>
            <w:proofErr w:type="spellEnd"/>
            <w:r>
              <w:rPr>
                <w:bCs/>
                <w:sz w:val="18"/>
                <w:szCs w:val="18"/>
              </w:rPr>
              <w:t xml:space="preserve">. </w:t>
            </w:r>
            <w:proofErr w:type="spellStart"/>
            <w:r>
              <w:rPr>
                <w:bCs/>
                <w:sz w:val="18"/>
                <w:szCs w:val="18"/>
              </w:rPr>
              <w:t>Üy</w:t>
            </w:r>
            <w:proofErr w:type="spellEnd"/>
            <w:r>
              <w:rPr>
                <w:bCs/>
                <w:sz w:val="18"/>
                <w:szCs w:val="18"/>
              </w:rPr>
              <w:t>. Burak OLUR</w:t>
            </w:r>
            <w:proofErr w:type="gramStart"/>
            <w:r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B7796B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r w:rsidRPr="00B7796B">
              <w:rPr>
                <w:sz w:val="18"/>
                <w:szCs w:val="18"/>
              </w:rPr>
              <w:t>B2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407567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Pr="00300313">
              <w:rPr>
                <w:sz w:val="18"/>
                <w:szCs w:val="18"/>
              </w:rPr>
              <w:t>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Pr="00905B7F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5B7F">
              <w:rPr>
                <w:b/>
                <w:sz w:val="18"/>
                <w:szCs w:val="18"/>
              </w:rPr>
              <w:t>Doğa Spor</w:t>
            </w:r>
            <w:r>
              <w:rPr>
                <w:b/>
                <w:sz w:val="18"/>
                <w:szCs w:val="18"/>
              </w:rPr>
              <w:t>ları</w:t>
            </w:r>
          </w:p>
          <w:p w:rsidR="00737ED6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Oryantiring</w:t>
            </w:r>
            <w:proofErr w:type="spellEnd"/>
          </w:p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Mikail TAŞKALE)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407567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3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4.04.2024</w:t>
            </w:r>
          </w:p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Pr="00300313">
              <w:rPr>
                <w:sz w:val="18"/>
                <w:szCs w:val="18"/>
              </w:rPr>
              <w:t>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37ED6" w:rsidRPr="001D4F86" w:rsidRDefault="00737ED6" w:rsidP="00EB19A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1D4F86">
              <w:rPr>
                <w:b/>
                <w:bCs/>
                <w:sz w:val="18"/>
                <w:szCs w:val="18"/>
              </w:rPr>
              <w:t>Beceri Öğrenimi</w:t>
            </w:r>
          </w:p>
          <w:p w:rsidR="00737ED6" w:rsidRPr="00300313" w:rsidRDefault="00737ED6" w:rsidP="00EB19A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bCs/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bCs/>
                <w:sz w:val="18"/>
                <w:szCs w:val="18"/>
              </w:rPr>
              <w:t>. Zeki AKYILDIZ</w:t>
            </w:r>
            <w:proofErr w:type="gramStart"/>
            <w:r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737ED6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843" w:type="dxa"/>
            <w:tcBorders>
              <w:top w:val="single" w:sz="2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737ED6" w:rsidRPr="0031489D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yarlanmış Beden Eğitimi ve Spor</w:t>
            </w:r>
          </w:p>
          <w:p w:rsidR="00737ED6" w:rsidRPr="00300313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e</w:t>
            </w:r>
            <w:proofErr w:type="spellEnd"/>
            <w:proofErr w:type="gramEnd"/>
            <w:r>
              <w:rPr>
                <w:sz w:val="18"/>
                <w:szCs w:val="18"/>
              </w:rPr>
              <w:t>. Burak OLUR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977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737ED6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37ED6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37ED6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843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37ED6" w:rsidRDefault="00737ED6" w:rsidP="006664D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Türk Eğitim Tarihi</w:t>
            </w:r>
          </w:p>
          <w:p w:rsidR="00737ED6" w:rsidRPr="00B03385" w:rsidRDefault="00737ED6" w:rsidP="006664DC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bCs/>
                <w:sz w:val="18"/>
                <w:szCs w:val="18"/>
              </w:rPr>
              <w:t>Öğr</w:t>
            </w:r>
            <w:proofErr w:type="spellEnd"/>
            <w:r>
              <w:rPr>
                <w:bCs/>
                <w:sz w:val="18"/>
                <w:szCs w:val="18"/>
              </w:rPr>
              <w:t>. Gör. Can KAY</w:t>
            </w:r>
            <w:proofErr w:type="gramStart"/>
            <w:r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2977" w:type="dxa"/>
            <w:tcBorders>
              <w:top w:val="single" w:sz="2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37ED6" w:rsidRPr="000A1BBF" w:rsidTr="00737ED6">
        <w:trPr>
          <w:trHeight w:val="391"/>
        </w:trPr>
        <w:tc>
          <w:tcPr>
            <w:tcW w:w="1211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:rsidR="00737ED6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5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843" w:type="dxa"/>
            <w:tcBorders>
              <w:top w:val="single" w:sz="2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737ED6" w:rsidRPr="00A04002" w:rsidRDefault="00737ED6" w:rsidP="00EB19A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A04002">
              <w:rPr>
                <w:b/>
                <w:bCs/>
                <w:sz w:val="18"/>
                <w:szCs w:val="18"/>
              </w:rPr>
              <w:t>Eğitimde Araştırma Yöntemleri</w:t>
            </w:r>
          </w:p>
          <w:p w:rsidR="00737ED6" w:rsidRPr="00300313" w:rsidRDefault="00737ED6" w:rsidP="00EB19A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</w:t>
            </w:r>
            <w:proofErr w:type="spellStart"/>
            <w:r>
              <w:rPr>
                <w:bCs/>
                <w:sz w:val="18"/>
                <w:szCs w:val="18"/>
              </w:rPr>
              <w:t>Doç.Dr</w:t>
            </w:r>
            <w:proofErr w:type="spellEnd"/>
            <w:r>
              <w:rPr>
                <w:bCs/>
                <w:sz w:val="18"/>
                <w:szCs w:val="18"/>
              </w:rPr>
              <w:t xml:space="preserve">. </w:t>
            </w:r>
            <w:proofErr w:type="spellStart"/>
            <w:r>
              <w:rPr>
                <w:bCs/>
                <w:sz w:val="18"/>
                <w:szCs w:val="18"/>
              </w:rPr>
              <w:t>Sebiha</w:t>
            </w:r>
            <w:proofErr w:type="spellEnd"/>
            <w:r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2977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37ED6" w:rsidRPr="000A1BBF" w:rsidTr="00737ED6">
        <w:trPr>
          <w:trHeight w:val="592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37ED6" w:rsidRPr="00300313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09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843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737ED6" w:rsidRPr="00CC634F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CC634F">
              <w:rPr>
                <w:b/>
                <w:sz w:val="18"/>
                <w:szCs w:val="18"/>
              </w:rPr>
              <w:t>Jimnastik B Grubu</w:t>
            </w:r>
          </w:p>
          <w:p w:rsidR="00737ED6" w:rsidRPr="00300313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sz w:val="18"/>
                <w:szCs w:val="18"/>
              </w:rPr>
              <w:t>. Ayşe ÖNAL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977" w:type="dxa"/>
            <w:tcBorders>
              <w:top w:val="single" w:sz="24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imnastik Salonu</w:t>
            </w:r>
          </w:p>
        </w:tc>
      </w:tr>
      <w:tr w:rsidR="00737ED6" w:rsidRPr="000A1BBF" w:rsidTr="00737ED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:rsidR="00737ED6" w:rsidRPr="00300313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843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37ED6" w:rsidRPr="002B48A1" w:rsidRDefault="00737ED6" w:rsidP="006664D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ağlıklı Yaşam İçin Egzersiz Programlama</w:t>
            </w:r>
          </w:p>
          <w:p w:rsidR="00737ED6" w:rsidRPr="00300313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sz w:val="18"/>
                <w:szCs w:val="18"/>
              </w:rPr>
              <w:t>. Zeki AKYILDIZ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2977" w:type="dxa"/>
            <w:tcBorders>
              <w:top w:val="single" w:sz="2" w:space="0" w:color="auto"/>
            </w:tcBorders>
            <w:vAlign w:val="center"/>
          </w:tcPr>
          <w:p w:rsidR="00737ED6" w:rsidRPr="00300313" w:rsidRDefault="00737ED6" w:rsidP="006664DC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</w:tr>
      <w:tr w:rsidR="00737ED6" w:rsidRPr="000A1BBF" w:rsidTr="00737ED6">
        <w:trPr>
          <w:trHeight w:val="592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843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737ED6" w:rsidRPr="00905B7F" w:rsidRDefault="00737ED6" w:rsidP="00EB19A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905B7F">
              <w:rPr>
                <w:b/>
                <w:bCs/>
                <w:sz w:val="18"/>
                <w:szCs w:val="18"/>
              </w:rPr>
              <w:t>Raket Sporları</w:t>
            </w:r>
          </w:p>
          <w:p w:rsidR="00737ED6" w:rsidRPr="00300313" w:rsidRDefault="00737ED6" w:rsidP="00EB19A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905B7F">
              <w:rPr>
                <w:b/>
                <w:bCs/>
                <w:sz w:val="18"/>
                <w:szCs w:val="18"/>
              </w:rPr>
              <w:t>Badminton</w:t>
            </w:r>
            <w:r>
              <w:rPr>
                <w:bCs/>
                <w:sz w:val="18"/>
                <w:szCs w:val="18"/>
              </w:rPr>
              <w:t xml:space="preserve"> (</w:t>
            </w:r>
            <w:proofErr w:type="spellStart"/>
            <w:proofErr w:type="gramStart"/>
            <w:r>
              <w:rPr>
                <w:bCs/>
                <w:sz w:val="18"/>
                <w:szCs w:val="18"/>
              </w:rPr>
              <w:t>Doç.Dr.Sebiha</w:t>
            </w:r>
            <w:proofErr w:type="spellEnd"/>
            <w:proofErr w:type="gramEnd"/>
            <w:r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2977" w:type="dxa"/>
            <w:tcBorders>
              <w:top w:val="single" w:sz="24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737ED6" w:rsidRPr="000A1BBF" w:rsidTr="00737ED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7.04.2024</w:t>
            </w:r>
          </w:p>
          <w:p w:rsidR="00737ED6" w:rsidRPr="00300313" w:rsidRDefault="00737ED6" w:rsidP="00EB19A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  <w:r>
              <w:rPr>
                <w:b/>
                <w:sz w:val="18"/>
                <w:szCs w:val="18"/>
              </w:rPr>
              <w:t>rtesi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843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737ED6" w:rsidRPr="008D2D54" w:rsidRDefault="00737ED6" w:rsidP="00EB19A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8D2D54">
              <w:rPr>
                <w:b/>
                <w:bCs/>
                <w:sz w:val="18"/>
                <w:szCs w:val="18"/>
              </w:rPr>
              <w:t>Seç. Tak. Sporları I</w:t>
            </w:r>
          </w:p>
          <w:p w:rsidR="00737ED6" w:rsidRPr="008D2D54" w:rsidRDefault="00737ED6" w:rsidP="00EB19AD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8D2D54">
              <w:rPr>
                <w:b/>
                <w:bCs/>
                <w:sz w:val="18"/>
                <w:szCs w:val="18"/>
              </w:rPr>
              <w:t>Futbol</w:t>
            </w:r>
          </w:p>
          <w:p w:rsidR="00737ED6" w:rsidRPr="00300313" w:rsidRDefault="00737ED6" w:rsidP="00EB19AD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</w:t>
            </w:r>
            <w:proofErr w:type="spellStart"/>
            <w:r>
              <w:rPr>
                <w:bCs/>
                <w:sz w:val="18"/>
                <w:szCs w:val="18"/>
              </w:rPr>
              <w:t>Doç.Dr</w:t>
            </w:r>
            <w:proofErr w:type="spellEnd"/>
            <w:r>
              <w:rPr>
                <w:bCs/>
                <w:sz w:val="18"/>
                <w:szCs w:val="18"/>
              </w:rPr>
              <w:t xml:space="preserve">. </w:t>
            </w:r>
            <w:proofErr w:type="spellStart"/>
            <w:r>
              <w:rPr>
                <w:bCs/>
                <w:sz w:val="18"/>
                <w:szCs w:val="18"/>
              </w:rPr>
              <w:t>MehmetYILDIZ</w:t>
            </w:r>
            <w:proofErr w:type="spellEnd"/>
            <w:r>
              <w:rPr>
                <w:bCs/>
                <w:sz w:val="18"/>
                <w:szCs w:val="18"/>
              </w:rPr>
              <w:t>)</w:t>
            </w:r>
          </w:p>
        </w:tc>
        <w:tc>
          <w:tcPr>
            <w:tcW w:w="2977" w:type="dxa"/>
            <w:tcBorders>
              <w:top w:val="single" w:sz="2" w:space="0" w:color="auto"/>
            </w:tcBorders>
            <w:vAlign w:val="center"/>
          </w:tcPr>
          <w:p w:rsidR="00737ED6" w:rsidRPr="00300313" w:rsidRDefault="00737ED6" w:rsidP="00EB19AD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tbol Sahası</w:t>
            </w:r>
          </w:p>
        </w:tc>
      </w:tr>
    </w:tbl>
    <w:p w:rsidR="00DC6D54" w:rsidRPr="008F3A3D" w:rsidRDefault="00E50C3D" w:rsidP="008F3A3D">
      <w:pPr>
        <w:spacing w:after="20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F33646" wp14:editId="1D75F964">
                <wp:simplePos x="0" y="0"/>
                <wp:positionH relativeFrom="column">
                  <wp:posOffset>4042459</wp:posOffset>
                </wp:positionH>
                <wp:positionV relativeFrom="paragraph">
                  <wp:posOffset>22860</wp:posOffset>
                </wp:positionV>
                <wp:extent cx="2374265" cy="1403985"/>
                <wp:effectExtent l="0" t="0" r="6350" b="6350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664DC" w:rsidRPr="00E50C3D" w:rsidRDefault="006664DC" w:rsidP="00E50C3D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50C3D">
                              <w:rPr>
                                <w:b/>
                              </w:rPr>
                              <w:t>Bölüm Başkanı</w:t>
                            </w:r>
                          </w:p>
                          <w:p w:rsidR="006664DC" w:rsidRPr="00E50C3D" w:rsidRDefault="006664DC" w:rsidP="00E50C3D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50C3D">
                              <w:rPr>
                                <w:b/>
                              </w:rPr>
                              <w:t>Prof. Dr. Yücel OCA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318.3pt;margin-top:1.8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" stroked="f">
                <v:textbox style="mso-fit-shape-to-text:t">
                  <w:txbxContent>
                    <w:p w:rsidR="006664DC" w:rsidRPr="00E50C3D" w:rsidRDefault="006664DC" w:rsidP="00E50C3D">
                      <w:pPr>
                        <w:jc w:val="center"/>
                        <w:rPr>
                          <w:b/>
                        </w:rPr>
                      </w:pPr>
                      <w:r w:rsidRPr="00E50C3D">
                        <w:rPr>
                          <w:b/>
                        </w:rPr>
                        <w:t>Bölüm Başkanı</w:t>
                      </w:r>
                    </w:p>
                    <w:p w:rsidR="006664DC" w:rsidRPr="00E50C3D" w:rsidRDefault="006664DC" w:rsidP="00E50C3D">
                      <w:pPr>
                        <w:jc w:val="center"/>
                        <w:rPr>
                          <w:b/>
                        </w:rPr>
                      </w:pPr>
                      <w:r w:rsidRPr="00E50C3D">
                        <w:rPr>
                          <w:b/>
                        </w:rPr>
                        <w:t>Prof. Dr. Yücel OCAK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C6D54" w:rsidRPr="008F3A3D" w:rsidSect="00487E30">
      <w:pgSz w:w="11906" w:h="16838"/>
      <w:pgMar w:top="567" w:right="748" w:bottom="68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NDIxNLS0MDOxMDNT0lEKTi0uzszPAykwqwUA4Ev6VCwAAAA="/>
  </w:docVars>
  <w:rsids>
    <w:rsidRoot w:val="00252727"/>
    <w:rsid w:val="000001DA"/>
    <w:rsid w:val="00003CA9"/>
    <w:rsid w:val="000058F5"/>
    <w:rsid w:val="00006AA4"/>
    <w:rsid w:val="000100A9"/>
    <w:rsid w:val="00010D25"/>
    <w:rsid w:val="00010F15"/>
    <w:rsid w:val="0001363E"/>
    <w:rsid w:val="00013799"/>
    <w:rsid w:val="00014D88"/>
    <w:rsid w:val="000208A7"/>
    <w:rsid w:val="00022CDA"/>
    <w:rsid w:val="000230B1"/>
    <w:rsid w:val="000261C8"/>
    <w:rsid w:val="00026B79"/>
    <w:rsid w:val="00027E08"/>
    <w:rsid w:val="00031441"/>
    <w:rsid w:val="000352EA"/>
    <w:rsid w:val="00035832"/>
    <w:rsid w:val="00045FBE"/>
    <w:rsid w:val="00046E02"/>
    <w:rsid w:val="000514C6"/>
    <w:rsid w:val="000615E5"/>
    <w:rsid w:val="00065840"/>
    <w:rsid w:val="0006586C"/>
    <w:rsid w:val="000665F2"/>
    <w:rsid w:val="0006660C"/>
    <w:rsid w:val="000678BC"/>
    <w:rsid w:val="000730D1"/>
    <w:rsid w:val="00073E73"/>
    <w:rsid w:val="00076749"/>
    <w:rsid w:val="00076C72"/>
    <w:rsid w:val="00076CD6"/>
    <w:rsid w:val="00077534"/>
    <w:rsid w:val="00077C66"/>
    <w:rsid w:val="00077FC7"/>
    <w:rsid w:val="0008741B"/>
    <w:rsid w:val="00090F74"/>
    <w:rsid w:val="00091DF3"/>
    <w:rsid w:val="00092E36"/>
    <w:rsid w:val="00094529"/>
    <w:rsid w:val="000A1BBF"/>
    <w:rsid w:val="000B0277"/>
    <w:rsid w:val="000B28B2"/>
    <w:rsid w:val="000B33D2"/>
    <w:rsid w:val="000C196F"/>
    <w:rsid w:val="000C2557"/>
    <w:rsid w:val="000C50D7"/>
    <w:rsid w:val="000C66B1"/>
    <w:rsid w:val="000D0D3F"/>
    <w:rsid w:val="000D4D6D"/>
    <w:rsid w:val="000E0EBC"/>
    <w:rsid w:val="000E1441"/>
    <w:rsid w:val="000E1912"/>
    <w:rsid w:val="000E2816"/>
    <w:rsid w:val="000E29E3"/>
    <w:rsid w:val="000E2BBA"/>
    <w:rsid w:val="000E5C6D"/>
    <w:rsid w:val="000F02EC"/>
    <w:rsid w:val="0010137C"/>
    <w:rsid w:val="001065D0"/>
    <w:rsid w:val="00120AE2"/>
    <w:rsid w:val="001220C6"/>
    <w:rsid w:val="001304E8"/>
    <w:rsid w:val="00140A67"/>
    <w:rsid w:val="00141F87"/>
    <w:rsid w:val="00141FC6"/>
    <w:rsid w:val="001427C0"/>
    <w:rsid w:val="00143C3A"/>
    <w:rsid w:val="001461C5"/>
    <w:rsid w:val="0015436E"/>
    <w:rsid w:val="00154C0B"/>
    <w:rsid w:val="001622D6"/>
    <w:rsid w:val="00164567"/>
    <w:rsid w:val="00175035"/>
    <w:rsid w:val="00176B66"/>
    <w:rsid w:val="00180452"/>
    <w:rsid w:val="0018180D"/>
    <w:rsid w:val="00183DF0"/>
    <w:rsid w:val="001840B1"/>
    <w:rsid w:val="00195C8B"/>
    <w:rsid w:val="00197560"/>
    <w:rsid w:val="00197757"/>
    <w:rsid w:val="001A06EA"/>
    <w:rsid w:val="001B1FBE"/>
    <w:rsid w:val="001B2C8F"/>
    <w:rsid w:val="001B6D8C"/>
    <w:rsid w:val="001B7D9D"/>
    <w:rsid w:val="001C00FD"/>
    <w:rsid w:val="001C6AC5"/>
    <w:rsid w:val="001D2790"/>
    <w:rsid w:val="001D4F86"/>
    <w:rsid w:val="001D53DE"/>
    <w:rsid w:val="001D730F"/>
    <w:rsid w:val="001E2BA5"/>
    <w:rsid w:val="001E3387"/>
    <w:rsid w:val="001E384F"/>
    <w:rsid w:val="001E4506"/>
    <w:rsid w:val="001E5AE5"/>
    <w:rsid w:val="001F150C"/>
    <w:rsid w:val="001F2613"/>
    <w:rsid w:val="00200939"/>
    <w:rsid w:val="00200BAA"/>
    <w:rsid w:val="00201772"/>
    <w:rsid w:val="00211F2D"/>
    <w:rsid w:val="00217F77"/>
    <w:rsid w:val="00227310"/>
    <w:rsid w:val="002325F0"/>
    <w:rsid w:val="00236F34"/>
    <w:rsid w:val="00237082"/>
    <w:rsid w:val="00241634"/>
    <w:rsid w:val="00252727"/>
    <w:rsid w:val="0025749E"/>
    <w:rsid w:val="002600E7"/>
    <w:rsid w:val="00265BEC"/>
    <w:rsid w:val="00272A74"/>
    <w:rsid w:val="002747D1"/>
    <w:rsid w:val="00277281"/>
    <w:rsid w:val="00282AE8"/>
    <w:rsid w:val="00284538"/>
    <w:rsid w:val="00292687"/>
    <w:rsid w:val="00297536"/>
    <w:rsid w:val="002B48A1"/>
    <w:rsid w:val="002B75BE"/>
    <w:rsid w:val="002C1CBC"/>
    <w:rsid w:val="002C22CE"/>
    <w:rsid w:val="002C5214"/>
    <w:rsid w:val="002C62AA"/>
    <w:rsid w:val="002C798E"/>
    <w:rsid w:val="002D6BE9"/>
    <w:rsid w:val="002D7489"/>
    <w:rsid w:val="002E0975"/>
    <w:rsid w:val="002E120F"/>
    <w:rsid w:val="002E20B6"/>
    <w:rsid w:val="002E41F0"/>
    <w:rsid w:val="002E43F0"/>
    <w:rsid w:val="002E4FAF"/>
    <w:rsid w:val="002E6FA8"/>
    <w:rsid w:val="002E7EC1"/>
    <w:rsid w:val="002F07A3"/>
    <w:rsid w:val="002F2398"/>
    <w:rsid w:val="002F4643"/>
    <w:rsid w:val="00300313"/>
    <w:rsid w:val="00300353"/>
    <w:rsid w:val="0030080B"/>
    <w:rsid w:val="0030217B"/>
    <w:rsid w:val="00303381"/>
    <w:rsid w:val="003036CB"/>
    <w:rsid w:val="00306374"/>
    <w:rsid w:val="00311D98"/>
    <w:rsid w:val="00313167"/>
    <w:rsid w:val="0031489D"/>
    <w:rsid w:val="00314F34"/>
    <w:rsid w:val="00320D50"/>
    <w:rsid w:val="00321E2D"/>
    <w:rsid w:val="00325ACE"/>
    <w:rsid w:val="00330CD9"/>
    <w:rsid w:val="00334381"/>
    <w:rsid w:val="00336D15"/>
    <w:rsid w:val="0034037C"/>
    <w:rsid w:val="003437C8"/>
    <w:rsid w:val="00346C82"/>
    <w:rsid w:val="003501CF"/>
    <w:rsid w:val="003541A6"/>
    <w:rsid w:val="003636D8"/>
    <w:rsid w:val="003712FE"/>
    <w:rsid w:val="00371E3F"/>
    <w:rsid w:val="003749DE"/>
    <w:rsid w:val="00375E7F"/>
    <w:rsid w:val="00377F23"/>
    <w:rsid w:val="00386099"/>
    <w:rsid w:val="00391916"/>
    <w:rsid w:val="00391E09"/>
    <w:rsid w:val="00393894"/>
    <w:rsid w:val="00396ED1"/>
    <w:rsid w:val="003A0181"/>
    <w:rsid w:val="003A4A7C"/>
    <w:rsid w:val="003A71B6"/>
    <w:rsid w:val="003B10CE"/>
    <w:rsid w:val="003B71DB"/>
    <w:rsid w:val="003C3C6A"/>
    <w:rsid w:val="003C481C"/>
    <w:rsid w:val="003C58AA"/>
    <w:rsid w:val="003C630B"/>
    <w:rsid w:val="003D0091"/>
    <w:rsid w:val="003D0FB7"/>
    <w:rsid w:val="003D2AC7"/>
    <w:rsid w:val="003D41DD"/>
    <w:rsid w:val="003D4B5A"/>
    <w:rsid w:val="003D4E59"/>
    <w:rsid w:val="003E0F3A"/>
    <w:rsid w:val="003E37A2"/>
    <w:rsid w:val="003E4BA9"/>
    <w:rsid w:val="003E63D4"/>
    <w:rsid w:val="003E676E"/>
    <w:rsid w:val="003E7781"/>
    <w:rsid w:val="003F20E6"/>
    <w:rsid w:val="0040065F"/>
    <w:rsid w:val="00400BBD"/>
    <w:rsid w:val="00406039"/>
    <w:rsid w:val="00406862"/>
    <w:rsid w:val="00406DB5"/>
    <w:rsid w:val="00415182"/>
    <w:rsid w:val="004166B4"/>
    <w:rsid w:val="004237A0"/>
    <w:rsid w:val="004242C1"/>
    <w:rsid w:val="00425010"/>
    <w:rsid w:val="004411E4"/>
    <w:rsid w:val="00443529"/>
    <w:rsid w:val="00445FED"/>
    <w:rsid w:val="00447502"/>
    <w:rsid w:val="00450A5A"/>
    <w:rsid w:val="004526D5"/>
    <w:rsid w:val="00457652"/>
    <w:rsid w:val="00460963"/>
    <w:rsid w:val="00460BA2"/>
    <w:rsid w:val="00462222"/>
    <w:rsid w:val="00462711"/>
    <w:rsid w:val="00462D15"/>
    <w:rsid w:val="00470858"/>
    <w:rsid w:val="00472378"/>
    <w:rsid w:val="0047427C"/>
    <w:rsid w:val="0048315F"/>
    <w:rsid w:val="0048477E"/>
    <w:rsid w:val="00484A52"/>
    <w:rsid w:val="00486198"/>
    <w:rsid w:val="0048698F"/>
    <w:rsid w:val="00486CE3"/>
    <w:rsid w:val="0048753B"/>
    <w:rsid w:val="00487E30"/>
    <w:rsid w:val="00491194"/>
    <w:rsid w:val="004934A7"/>
    <w:rsid w:val="004956A4"/>
    <w:rsid w:val="004A2570"/>
    <w:rsid w:val="004A5CEE"/>
    <w:rsid w:val="004A7B6E"/>
    <w:rsid w:val="004A7BE4"/>
    <w:rsid w:val="004B6151"/>
    <w:rsid w:val="004C0829"/>
    <w:rsid w:val="004C1F9F"/>
    <w:rsid w:val="004C20CE"/>
    <w:rsid w:val="004C2316"/>
    <w:rsid w:val="004C2E1A"/>
    <w:rsid w:val="004C4B1A"/>
    <w:rsid w:val="004C6286"/>
    <w:rsid w:val="004D5C29"/>
    <w:rsid w:val="004D5EB2"/>
    <w:rsid w:val="004E678B"/>
    <w:rsid w:val="004F6B56"/>
    <w:rsid w:val="004F7067"/>
    <w:rsid w:val="005000D7"/>
    <w:rsid w:val="005023C2"/>
    <w:rsid w:val="00504679"/>
    <w:rsid w:val="00505487"/>
    <w:rsid w:val="005069C5"/>
    <w:rsid w:val="005139E0"/>
    <w:rsid w:val="0052009E"/>
    <w:rsid w:val="00520D94"/>
    <w:rsid w:val="00524B04"/>
    <w:rsid w:val="00525D3E"/>
    <w:rsid w:val="00526B63"/>
    <w:rsid w:val="00530DB5"/>
    <w:rsid w:val="00531A36"/>
    <w:rsid w:val="00540977"/>
    <w:rsid w:val="005458BD"/>
    <w:rsid w:val="00545A1A"/>
    <w:rsid w:val="00546098"/>
    <w:rsid w:val="00546EB5"/>
    <w:rsid w:val="00547D50"/>
    <w:rsid w:val="00552FC3"/>
    <w:rsid w:val="00555D9F"/>
    <w:rsid w:val="00555DCC"/>
    <w:rsid w:val="00561E06"/>
    <w:rsid w:val="00577785"/>
    <w:rsid w:val="00583896"/>
    <w:rsid w:val="00590536"/>
    <w:rsid w:val="00595E33"/>
    <w:rsid w:val="005A720B"/>
    <w:rsid w:val="005A7985"/>
    <w:rsid w:val="005B08BD"/>
    <w:rsid w:val="005B394F"/>
    <w:rsid w:val="005B3ED5"/>
    <w:rsid w:val="005B57F5"/>
    <w:rsid w:val="005C0FD1"/>
    <w:rsid w:val="005C2C57"/>
    <w:rsid w:val="005D0894"/>
    <w:rsid w:val="005D0902"/>
    <w:rsid w:val="005D5C70"/>
    <w:rsid w:val="005E480D"/>
    <w:rsid w:val="005E4BB4"/>
    <w:rsid w:val="005E5598"/>
    <w:rsid w:val="005E5F40"/>
    <w:rsid w:val="005F145E"/>
    <w:rsid w:val="005F3669"/>
    <w:rsid w:val="005F3BB9"/>
    <w:rsid w:val="005F6913"/>
    <w:rsid w:val="00606516"/>
    <w:rsid w:val="00610AB0"/>
    <w:rsid w:val="006122CD"/>
    <w:rsid w:val="00613083"/>
    <w:rsid w:val="00616E04"/>
    <w:rsid w:val="0061770D"/>
    <w:rsid w:val="00620EF0"/>
    <w:rsid w:val="00621C5D"/>
    <w:rsid w:val="006255AD"/>
    <w:rsid w:val="00625B00"/>
    <w:rsid w:val="006268C1"/>
    <w:rsid w:val="00633CC1"/>
    <w:rsid w:val="00634025"/>
    <w:rsid w:val="006344A9"/>
    <w:rsid w:val="0063531D"/>
    <w:rsid w:val="00635CF7"/>
    <w:rsid w:val="006374A2"/>
    <w:rsid w:val="00640F31"/>
    <w:rsid w:val="00643995"/>
    <w:rsid w:val="00645DDE"/>
    <w:rsid w:val="00645E9C"/>
    <w:rsid w:val="0064666E"/>
    <w:rsid w:val="00646C04"/>
    <w:rsid w:val="0065128D"/>
    <w:rsid w:val="006555AF"/>
    <w:rsid w:val="0065663A"/>
    <w:rsid w:val="006612E0"/>
    <w:rsid w:val="006664DC"/>
    <w:rsid w:val="00670D0D"/>
    <w:rsid w:val="00671896"/>
    <w:rsid w:val="00672172"/>
    <w:rsid w:val="00674AD2"/>
    <w:rsid w:val="00676DBA"/>
    <w:rsid w:val="006806CA"/>
    <w:rsid w:val="00690E93"/>
    <w:rsid w:val="006A34B1"/>
    <w:rsid w:val="006A5096"/>
    <w:rsid w:val="006A676C"/>
    <w:rsid w:val="006A69A9"/>
    <w:rsid w:val="006B1453"/>
    <w:rsid w:val="006B147E"/>
    <w:rsid w:val="006B45D6"/>
    <w:rsid w:val="006C043B"/>
    <w:rsid w:val="006D1C59"/>
    <w:rsid w:val="006D50F3"/>
    <w:rsid w:val="006D609B"/>
    <w:rsid w:val="006D7F4E"/>
    <w:rsid w:val="006E0CA9"/>
    <w:rsid w:val="006E337A"/>
    <w:rsid w:val="006E384B"/>
    <w:rsid w:val="006E75A8"/>
    <w:rsid w:val="006E7F9C"/>
    <w:rsid w:val="006F060C"/>
    <w:rsid w:val="006F1030"/>
    <w:rsid w:val="006F6003"/>
    <w:rsid w:val="007001C9"/>
    <w:rsid w:val="00703635"/>
    <w:rsid w:val="007054D8"/>
    <w:rsid w:val="00707FF6"/>
    <w:rsid w:val="0071177E"/>
    <w:rsid w:val="00713177"/>
    <w:rsid w:val="007137C7"/>
    <w:rsid w:val="00717D30"/>
    <w:rsid w:val="007232B9"/>
    <w:rsid w:val="00723F47"/>
    <w:rsid w:val="00726638"/>
    <w:rsid w:val="007342EE"/>
    <w:rsid w:val="00736417"/>
    <w:rsid w:val="00737ED6"/>
    <w:rsid w:val="0074105E"/>
    <w:rsid w:val="00742C1E"/>
    <w:rsid w:val="00744D6D"/>
    <w:rsid w:val="00752BD2"/>
    <w:rsid w:val="00753688"/>
    <w:rsid w:val="00760E9B"/>
    <w:rsid w:val="00764576"/>
    <w:rsid w:val="007666F5"/>
    <w:rsid w:val="007668A4"/>
    <w:rsid w:val="007674BF"/>
    <w:rsid w:val="00767932"/>
    <w:rsid w:val="00770C65"/>
    <w:rsid w:val="007832BF"/>
    <w:rsid w:val="00784431"/>
    <w:rsid w:val="00786AD4"/>
    <w:rsid w:val="007873C2"/>
    <w:rsid w:val="00791F4E"/>
    <w:rsid w:val="007A1038"/>
    <w:rsid w:val="007A1BF8"/>
    <w:rsid w:val="007A2312"/>
    <w:rsid w:val="007A6F7B"/>
    <w:rsid w:val="007B3F96"/>
    <w:rsid w:val="007B5FB6"/>
    <w:rsid w:val="007C4B11"/>
    <w:rsid w:val="007C4BAD"/>
    <w:rsid w:val="007D0BE7"/>
    <w:rsid w:val="007D18C3"/>
    <w:rsid w:val="007D1F9E"/>
    <w:rsid w:val="007D2D66"/>
    <w:rsid w:val="007D301F"/>
    <w:rsid w:val="007D49D7"/>
    <w:rsid w:val="007D52E2"/>
    <w:rsid w:val="007D54FD"/>
    <w:rsid w:val="007E0A17"/>
    <w:rsid w:val="007E2188"/>
    <w:rsid w:val="007E72D7"/>
    <w:rsid w:val="007E753D"/>
    <w:rsid w:val="007F0E66"/>
    <w:rsid w:val="0080117F"/>
    <w:rsid w:val="0080297B"/>
    <w:rsid w:val="00816B51"/>
    <w:rsid w:val="008179DE"/>
    <w:rsid w:val="008212E5"/>
    <w:rsid w:val="0082230F"/>
    <w:rsid w:val="008229D1"/>
    <w:rsid w:val="0082793B"/>
    <w:rsid w:val="00827FC8"/>
    <w:rsid w:val="00831392"/>
    <w:rsid w:val="00831912"/>
    <w:rsid w:val="00833625"/>
    <w:rsid w:val="00833A14"/>
    <w:rsid w:val="00837F05"/>
    <w:rsid w:val="0085263D"/>
    <w:rsid w:val="00852AEE"/>
    <w:rsid w:val="00853B1F"/>
    <w:rsid w:val="00856481"/>
    <w:rsid w:val="00856D8A"/>
    <w:rsid w:val="00860562"/>
    <w:rsid w:val="00860A41"/>
    <w:rsid w:val="008621FD"/>
    <w:rsid w:val="008631E0"/>
    <w:rsid w:val="00863341"/>
    <w:rsid w:val="00863C9F"/>
    <w:rsid w:val="00867AA2"/>
    <w:rsid w:val="0087387D"/>
    <w:rsid w:val="00874199"/>
    <w:rsid w:val="0088050C"/>
    <w:rsid w:val="00882F2C"/>
    <w:rsid w:val="0088665D"/>
    <w:rsid w:val="008871EB"/>
    <w:rsid w:val="0089339E"/>
    <w:rsid w:val="0089588E"/>
    <w:rsid w:val="008964B9"/>
    <w:rsid w:val="0089672D"/>
    <w:rsid w:val="00897487"/>
    <w:rsid w:val="008A06C1"/>
    <w:rsid w:val="008A1EA0"/>
    <w:rsid w:val="008A49AE"/>
    <w:rsid w:val="008A72EE"/>
    <w:rsid w:val="008B13D4"/>
    <w:rsid w:val="008B5097"/>
    <w:rsid w:val="008C073A"/>
    <w:rsid w:val="008C4555"/>
    <w:rsid w:val="008D0209"/>
    <w:rsid w:val="008D1CD0"/>
    <w:rsid w:val="008D2D54"/>
    <w:rsid w:val="008D5517"/>
    <w:rsid w:val="008D68A4"/>
    <w:rsid w:val="008E00AF"/>
    <w:rsid w:val="008E78A8"/>
    <w:rsid w:val="008F3415"/>
    <w:rsid w:val="008F36ED"/>
    <w:rsid w:val="008F37DD"/>
    <w:rsid w:val="008F3A3D"/>
    <w:rsid w:val="008F5F3D"/>
    <w:rsid w:val="008F6F2C"/>
    <w:rsid w:val="00901529"/>
    <w:rsid w:val="00901A1A"/>
    <w:rsid w:val="0090472E"/>
    <w:rsid w:val="00905B7F"/>
    <w:rsid w:val="00907B06"/>
    <w:rsid w:val="00910A3D"/>
    <w:rsid w:val="00913EDD"/>
    <w:rsid w:val="00915F1B"/>
    <w:rsid w:val="00923454"/>
    <w:rsid w:val="009304BD"/>
    <w:rsid w:val="009328C5"/>
    <w:rsid w:val="00932E43"/>
    <w:rsid w:val="00937485"/>
    <w:rsid w:val="009401B8"/>
    <w:rsid w:val="00941A54"/>
    <w:rsid w:val="00951031"/>
    <w:rsid w:val="00957FF1"/>
    <w:rsid w:val="00967CE8"/>
    <w:rsid w:val="00972F08"/>
    <w:rsid w:val="00975E7F"/>
    <w:rsid w:val="00975F8F"/>
    <w:rsid w:val="00980792"/>
    <w:rsid w:val="00985A40"/>
    <w:rsid w:val="00987394"/>
    <w:rsid w:val="00991C26"/>
    <w:rsid w:val="009926E8"/>
    <w:rsid w:val="00993E1B"/>
    <w:rsid w:val="009A2D8A"/>
    <w:rsid w:val="009A3293"/>
    <w:rsid w:val="009B1971"/>
    <w:rsid w:val="009B3633"/>
    <w:rsid w:val="009B3C8E"/>
    <w:rsid w:val="009B4229"/>
    <w:rsid w:val="009B77B1"/>
    <w:rsid w:val="009C3715"/>
    <w:rsid w:val="009C4FF7"/>
    <w:rsid w:val="009D1EF4"/>
    <w:rsid w:val="009D3CDA"/>
    <w:rsid w:val="009D5DCD"/>
    <w:rsid w:val="009D71DF"/>
    <w:rsid w:val="009E005A"/>
    <w:rsid w:val="009E54D0"/>
    <w:rsid w:val="009F1EA1"/>
    <w:rsid w:val="009F2A09"/>
    <w:rsid w:val="009F33C5"/>
    <w:rsid w:val="009F459E"/>
    <w:rsid w:val="009F4CFC"/>
    <w:rsid w:val="009F5D0A"/>
    <w:rsid w:val="00A02898"/>
    <w:rsid w:val="00A02A9D"/>
    <w:rsid w:val="00A04002"/>
    <w:rsid w:val="00A054E7"/>
    <w:rsid w:val="00A12315"/>
    <w:rsid w:val="00A123F9"/>
    <w:rsid w:val="00A13543"/>
    <w:rsid w:val="00A21649"/>
    <w:rsid w:val="00A24F49"/>
    <w:rsid w:val="00A36AA9"/>
    <w:rsid w:val="00A4103F"/>
    <w:rsid w:val="00A41BBC"/>
    <w:rsid w:val="00A42237"/>
    <w:rsid w:val="00A42B90"/>
    <w:rsid w:val="00A43778"/>
    <w:rsid w:val="00A44046"/>
    <w:rsid w:val="00A52A76"/>
    <w:rsid w:val="00A543B2"/>
    <w:rsid w:val="00A55CB3"/>
    <w:rsid w:val="00A575B1"/>
    <w:rsid w:val="00A57630"/>
    <w:rsid w:val="00A57DAF"/>
    <w:rsid w:val="00A61EA3"/>
    <w:rsid w:val="00A62B4A"/>
    <w:rsid w:val="00A63EBA"/>
    <w:rsid w:val="00A6528F"/>
    <w:rsid w:val="00A65626"/>
    <w:rsid w:val="00A666C7"/>
    <w:rsid w:val="00A7109F"/>
    <w:rsid w:val="00A74904"/>
    <w:rsid w:val="00A8086D"/>
    <w:rsid w:val="00A81E3E"/>
    <w:rsid w:val="00A8246C"/>
    <w:rsid w:val="00A84CC0"/>
    <w:rsid w:val="00A86E92"/>
    <w:rsid w:val="00AA2304"/>
    <w:rsid w:val="00AA43D6"/>
    <w:rsid w:val="00AA447E"/>
    <w:rsid w:val="00AA637C"/>
    <w:rsid w:val="00AA7327"/>
    <w:rsid w:val="00AB263A"/>
    <w:rsid w:val="00AB2CD6"/>
    <w:rsid w:val="00AC0829"/>
    <w:rsid w:val="00AC1009"/>
    <w:rsid w:val="00AD1DA1"/>
    <w:rsid w:val="00AD6772"/>
    <w:rsid w:val="00AE70A1"/>
    <w:rsid w:val="00AF0667"/>
    <w:rsid w:val="00AF0963"/>
    <w:rsid w:val="00AF4904"/>
    <w:rsid w:val="00AF6C64"/>
    <w:rsid w:val="00B0133B"/>
    <w:rsid w:val="00B01A42"/>
    <w:rsid w:val="00B023C8"/>
    <w:rsid w:val="00B025C7"/>
    <w:rsid w:val="00B02EA6"/>
    <w:rsid w:val="00B03385"/>
    <w:rsid w:val="00B047EB"/>
    <w:rsid w:val="00B055DD"/>
    <w:rsid w:val="00B161C7"/>
    <w:rsid w:val="00B17049"/>
    <w:rsid w:val="00B17A01"/>
    <w:rsid w:val="00B20375"/>
    <w:rsid w:val="00B21265"/>
    <w:rsid w:val="00B246C0"/>
    <w:rsid w:val="00B25BDC"/>
    <w:rsid w:val="00B26476"/>
    <w:rsid w:val="00B26E91"/>
    <w:rsid w:val="00B27FB3"/>
    <w:rsid w:val="00B312DB"/>
    <w:rsid w:val="00B35B8B"/>
    <w:rsid w:val="00B42CB8"/>
    <w:rsid w:val="00B44282"/>
    <w:rsid w:val="00B451E9"/>
    <w:rsid w:val="00B47681"/>
    <w:rsid w:val="00B52CC5"/>
    <w:rsid w:val="00B546DA"/>
    <w:rsid w:val="00B5484F"/>
    <w:rsid w:val="00B60FDF"/>
    <w:rsid w:val="00B6421D"/>
    <w:rsid w:val="00B67E04"/>
    <w:rsid w:val="00B7796B"/>
    <w:rsid w:val="00B83FC0"/>
    <w:rsid w:val="00B92985"/>
    <w:rsid w:val="00B95055"/>
    <w:rsid w:val="00BA1469"/>
    <w:rsid w:val="00BA225B"/>
    <w:rsid w:val="00BA3164"/>
    <w:rsid w:val="00BB11D3"/>
    <w:rsid w:val="00BC0763"/>
    <w:rsid w:val="00BC1D21"/>
    <w:rsid w:val="00BE2819"/>
    <w:rsid w:val="00BE5CB3"/>
    <w:rsid w:val="00BF4AD7"/>
    <w:rsid w:val="00BF4F41"/>
    <w:rsid w:val="00BF51B8"/>
    <w:rsid w:val="00BF6DFA"/>
    <w:rsid w:val="00BF748B"/>
    <w:rsid w:val="00C055D6"/>
    <w:rsid w:val="00C06456"/>
    <w:rsid w:val="00C06475"/>
    <w:rsid w:val="00C07690"/>
    <w:rsid w:val="00C12A50"/>
    <w:rsid w:val="00C1353C"/>
    <w:rsid w:val="00C20CBA"/>
    <w:rsid w:val="00C2395F"/>
    <w:rsid w:val="00C2693B"/>
    <w:rsid w:val="00C26DA2"/>
    <w:rsid w:val="00C27BEB"/>
    <w:rsid w:val="00C323AA"/>
    <w:rsid w:val="00C41DEC"/>
    <w:rsid w:val="00C53680"/>
    <w:rsid w:val="00C54526"/>
    <w:rsid w:val="00C55A11"/>
    <w:rsid w:val="00C62533"/>
    <w:rsid w:val="00C63E06"/>
    <w:rsid w:val="00C65723"/>
    <w:rsid w:val="00C703DA"/>
    <w:rsid w:val="00C7622A"/>
    <w:rsid w:val="00C77583"/>
    <w:rsid w:val="00C80465"/>
    <w:rsid w:val="00C817FC"/>
    <w:rsid w:val="00C829CE"/>
    <w:rsid w:val="00C831DA"/>
    <w:rsid w:val="00C84A0F"/>
    <w:rsid w:val="00C916EE"/>
    <w:rsid w:val="00C92979"/>
    <w:rsid w:val="00C931F9"/>
    <w:rsid w:val="00C97549"/>
    <w:rsid w:val="00CA1BE1"/>
    <w:rsid w:val="00CA25FC"/>
    <w:rsid w:val="00CB3E54"/>
    <w:rsid w:val="00CB5378"/>
    <w:rsid w:val="00CC017A"/>
    <w:rsid w:val="00CC04B1"/>
    <w:rsid w:val="00CC634F"/>
    <w:rsid w:val="00CC7598"/>
    <w:rsid w:val="00CD3072"/>
    <w:rsid w:val="00CD44C8"/>
    <w:rsid w:val="00CD516F"/>
    <w:rsid w:val="00CE07B2"/>
    <w:rsid w:val="00CE26C6"/>
    <w:rsid w:val="00CE380F"/>
    <w:rsid w:val="00CE6708"/>
    <w:rsid w:val="00CE7704"/>
    <w:rsid w:val="00CF21E0"/>
    <w:rsid w:val="00CF351F"/>
    <w:rsid w:val="00CF4DB3"/>
    <w:rsid w:val="00CF50FB"/>
    <w:rsid w:val="00CF7595"/>
    <w:rsid w:val="00CF79F1"/>
    <w:rsid w:val="00D01548"/>
    <w:rsid w:val="00D01DB0"/>
    <w:rsid w:val="00D055A7"/>
    <w:rsid w:val="00D16CB4"/>
    <w:rsid w:val="00D2039F"/>
    <w:rsid w:val="00D21264"/>
    <w:rsid w:val="00D238A8"/>
    <w:rsid w:val="00D2586B"/>
    <w:rsid w:val="00D320FD"/>
    <w:rsid w:val="00D327F1"/>
    <w:rsid w:val="00D36615"/>
    <w:rsid w:val="00D370F4"/>
    <w:rsid w:val="00D41F61"/>
    <w:rsid w:val="00D42F2D"/>
    <w:rsid w:val="00D4768B"/>
    <w:rsid w:val="00D4796C"/>
    <w:rsid w:val="00D51B4C"/>
    <w:rsid w:val="00D54AD8"/>
    <w:rsid w:val="00D551C3"/>
    <w:rsid w:val="00D61C40"/>
    <w:rsid w:val="00D72103"/>
    <w:rsid w:val="00D73157"/>
    <w:rsid w:val="00D76BE9"/>
    <w:rsid w:val="00D83AD2"/>
    <w:rsid w:val="00D915AA"/>
    <w:rsid w:val="00D95282"/>
    <w:rsid w:val="00D97A0A"/>
    <w:rsid w:val="00DA6BED"/>
    <w:rsid w:val="00DB09AF"/>
    <w:rsid w:val="00DB2A3C"/>
    <w:rsid w:val="00DB4092"/>
    <w:rsid w:val="00DB5B6D"/>
    <w:rsid w:val="00DB69D6"/>
    <w:rsid w:val="00DC6D54"/>
    <w:rsid w:val="00DD045D"/>
    <w:rsid w:val="00DD2205"/>
    <w:rsid w:val="00DD3BC2"/>
    <w:rsid w:val="00DD4D25"/>
    <w:rsid w:val="00DD4E70"/>
    <w:rsid w:val="00DD5828"/>
    <w:rsid w:val="00DD71F1"/>
    <w:rsid w:val="00DE1358"/>
    <w:rsid w:val="00DE347C"/>
    <w:rsid w:val="00DF082F"/>
    <w:rsid w:val="00DF0F7C"/>
    <w:rsid w:val="00DF15F3"/>
    <w:rsid w:val="00DF2C54"/>
    <w:rsid w:val="00DF5570"/>
    <w:rsid w:val="00E01388"/>
    <w:rsid w:val="00E05289"/>
    <w:rsid w:val="00E15295"/>
    <w:rsid w:val="00E15A4B"/>
    <w:rsid w:val="00E1667C"/>
    <w:rsid w:val="00E17411"/>
    <w:rsid w:val="00E2012F"/>
    <w:rsid w:val="00E21083"/>
    <w:rsid w:val="00E216BB"/>
    <w:rsid w:val="00E21D60"/>
    <w:rsid w:val="00E236A1"/>
    <w:rsid w:val="00E23A2D"/>
    <w:rsid w:val="00E24873"/>
    <w:rsid w:val="00E2563E"/>
    <w:rsid w:val="00E26596"/>
    <w:rsid w:val="00E36434"/>
    <w:rsid w:val="00E408F0"/>
    <w:rsid w:val="00E40E12"/>
    <w:rsid w:val="00E411AF"/>
    <w:rsid w:val="00E45AC9"/>
    <w:rsid w:val="00E50C3D"/>
    <w:rsid w:val="00E51C40"/>
    <w:rsid w:val="00E52DD1"/>
    <w:rsid w:val="00E540D7"/>
    <w:rsid w:val="00E57087"/>
    <w:rsid w:val="00E572C6"/>
    <w:rsid w:val="00E57D05"/>
    <w:rsid w:val="00E6028E"/>
    <w:rsid w:val="00E6080C"/>
    <w:rsid w:val="00E649C8"/>
    <w:rsid w:val="00E774E1"/>
    <w:rsid w:val="00E80986"/>
    <w:rsid w:val="00E81528"/>
    <w:rsid w:val="00E82C4E"/>
    <w:rsid w:val="00E8492F"/>
    <w:rsid w:val="00E94384"/>
    <w:rsid w:val="00E957B2"/>
    <w:rsid w:val="00EA14F3"/>
    <w:rsid w:val="00EA1886"/>
    <w:rsid w:val="00EA1F78"/>
    <w:rsid w:val="00EA73FA"/>
    <w:rsid w:val="00EB19AD"/>
    <w:rsid w:val="00EB235E"/>
    <w:rsid w:val="00EB4430"/>
    <w:rsid w:val="00EB523D"/>
    <w:rsid w:val="00EB663A"/>
    <w:rsid w:val="00EC1494"/>
    <w:rsid w:val="00EC359E"/>
    <w:rsid w:val="00EC4E33"/>
    <w:rsid w:val="00ED092D"/>
    <w:rsid w:val="00ED3404"/>
    <w:rsid w:val="00ED365A"/>
    <w:rsid w:val="00ED3E18"/>
    <w:rsid w:val="00ED57EE"/>
    <w:rsid w:val="00EE0406"/>
    <w:rsid w:val="00EE2673"/>
    <w:rsid w:val="00EE584E"/>
    <w:rsid w:val="00EE670D"/>
    <w:rsid w:val="00EE6C71"/>
    <w:rsid w:val="00EF07F2"/>
    <w:rsid w:val="00F0219A"/>
    <w:rsid w:val="00F04CD9"/>
    <w:rsid w:val="00F07CA2"/>
    <w:rsid w:val="00F1760C"/>
    <w:rsid w:val="00F20CE2"/>
    <w:rsid w:val="00F24D80"/>
    <w:rsid w:val="00F25CA8"/>
    <w:rsid w:val="00F25D6C"/>
    <w:rsid w:val="00F30AB5"/>
    <w:rsid w:val="00F31F03"/>
    <w:rsid w:val="00F33B47"/>
    <w:rsid w:val="00F349F6"/>
    <w:rsid w:val="00F34E01"/>
    <w:rsid w:val="00F44321"/>
    <w:rsid w:val="00F4611C"/>
    <w:rsid w:val="00F47EB5"/>
    <w:rsid w:val="00F52020"/>
    <w:rsid w:val="00F52157"/>
    <w:rsid w:val="00F60407"/>
    <w:rsid w:val="00F62051"/>
    <w:rsid w:val="00F647C5"/>
    <w:rsid w:val="00F70C03"/>
    <w:rsid w:val="00F721C0"/>
    <w:rsid w:val="00F72B13"/>
    <w:rsid w:val="00F7652D"/>
    <w:rsid w:val="00F830E7"/>
    <w:rsid w:val="00F853C2"/>
    <w:rsid w:val="00F907AD"/>
    <w:rsid w:val="00F9162F"/>
    <w:rsid w:val="00F9260A"/>
    <w:rsid w:val="00F938F6"/>
    <w:rsid w:val="00F9521E"/>
    <w:rsid w:val="00FA2C94"/>
    <w:rsid w:val="00FA3328"/>
    <w:rsid w:val="00FA5EE0"/>
    <w:rsid w:val="00FB386C"/>
    <w:rsid w:val="00FB46A9"/>
    <w:rsid w:val="00FC0D30"/>
    <w:rsid w:val="00FC4925"/>
    <w:rsid w:val="00FD3FFA"/>
    <w:rsid w:val="00FD5672"/>
    <w:rsid w:val="00FE0949"/>
    <w:rsid w:val="00FE2E82"/>
    <w:rsid w:val="00FE38AD"/>
    <w:rsid w:val="00FE5838"/>
    <w:rsid w:val="00FE6081"/>
    <w:rsid w:val="00FE6C15"/>
    <w:rsid w:val="00FF0C11"/>
    <w:rsid w:val="00FF3408"/>
    <w:rsid w:val="00FF38B8"/>
    <w:rsid w:val="00FF5A70"/>
    <w:rsid w:val="00FF624B"/>
    <w:rsid w:val="00FF7517"/>
    <w:rsid w:val="00FF77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71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E5E1AF-CDF3-4C2B-B708-0DB8876AB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4</Pages>
  <Words>3859</Words>
  <Characters>22002</Characters>
  <Application>Microsoft Office Word</Application>
  <DocSecurity>0</DocSecurity>
  <Lines>183</Lines>
  <Paragraphs>5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258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300</dc:creator>
  <cp:lastModifiedBy>Selman İşgören</cp:lastModifiedBy>
  <cp:revision>47</cp:revision>
  <cp:lastPrinted>2022-03-24T12:58:00Z</cp:lastPrinted>
  <dcterms:created xsi:type="dcterms:W3CDTF">2024-04-17T15:23:00Z</dcterms:created>
  <dcterms:modified xsi:type="dcterms:W3CDTF">2024-04-19T14:56:00Z</dcterms:modified>
</cp:coreProperties>
</file>